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6E0C8B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6E0C8B" w:rsidRPr="00FA4C5D" w:rsidRDefault="006E0C8B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7F809849" wp14:editId="035F1672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6E0C8B" w:rsidRPr="00FA4C5D" w:rsidRDefault="006E0C8B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757E0F" w:rsidRDefault="00757E0F" w:rsidP="00757E0F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06ACF185" wp14:editId="33BA2773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1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41F966" id="AutoShape 5" o:spid="_x0000_s1026" style="position:absolute;margin-left:70.1pt;margin-top:7.1pt;width:455.05pt;height:2.9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757E0F" w:rsidRDefault="00757E0F" w:rsidP="00757E0F">
      <w:pPr>
        <w:pStyle w:val="a3"/>
        <w:rPr>
          <w:b/>
          <w:sz w:val="20"/>
        </w:rPr>
      </w:pPr>
    </w:p>
    <w:p w:rsidR="00757E0F" w:rsidRDefault="00757E0F" w:rsidP="00757E0F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757E0F" w:rsidRPr="00C62031" w:rsidRDefault="00757E0F" w:rsidP="00757E0F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757E0F" w:rsidRDefault="00757E0F" w:rsidP="00757E0F">
      <w:pPr>
        <w:pStyle w:val="a3"/>
        <w:rPr>
          <w:b/>
          <w:sz w:val="20"/>
        </w:rPr>
      </w:pPr>
    </w:p>
    <w:p w:rsidR="00757E0F" w:rsidRDefault="00757E0F" w:rsidP="00757E0F">
      <w:pPr>
        <w:pStyle w:val="a3"/>
        <w:rPr>
          <w:b/>
          <w:sz w:val="20"/>
        </w:rPr>
      </w:pPr>
    </w:p>
    <w:p w:rsidR="00757E0F" w:rsidRDefault="00757E0F" w:rsidP="00757E0F">
      <w:pPr>
        <w:pStyle w:val="a3"/>
        <w:rPr>
          <w:b/>
          <w:sz w:val="20"/>
        </w:rPr>
      </w:pPr>
    </w:p>
    <w:p w:rsidR="006E0C8B" w:rsidRDefault="006E0C8B" w:rsidP="00757E0F">
      <w:pPr>
        <w:pStyle w:val="a3"/>
        <w:rPr>
          <w:b/>
          <w:sz w:val="20"/>
        </w:rPr>
      </w:pPr>
    </w:p>
    <w:p w:rsidR="006E0C8B" w:rsidRDefault="006E0C8B" w:rsidP="00757E0F">
      <w:pPr>
        <w:pStyle w:val="a3"/>
        <w:rPr>
          <w:b/>
          <w:sz w:val="20"/>
        </w:rPr>
      </w:pPr>
    </w:p>
    <w:p w:rsidR="00757E0F" w:rsidRPr="009F53CD" w:rsidRDefault="00757E0F" w:rsidP="00757E0F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757E0F" w:rsidRPr="009F53CD" w:rsidRDefault="00757E0F" w:rsidP="00757E0F">
      <w:pPr>
        <w:pStyle w:val="a3"/>
        <w:rPr>
          <w:b/>
          <w:sz w:val="36"/>
          <w:szCs w:val="36"/>
        </w:rPr>
      </w:pPr>
    </w:p>
    <w:p w:rsidR="00757E0F" w:rsidRPr="009F53CD" w:rsidRDefault="00757E0F" w:rsidP="00757E0F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757E0F" w:rsidRPr="009F53CD" w:rsidRDefault="00757E0F" w:rsidP="00757E0F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 xml:space="preserve">по </w:t>
      </w:r>
      <w:r w:rsidR="004578D6" w:rsidRPr="009F53CD">
        <w:rPr>
          <w:sz w:val="36"/>
          <w:szCs w:val="36"/>
        </w:rPr>
        <w:t>Лабораторной работе №</w:t>
      </w:r>
      <w:r w:rsidR="00560395">
        <w:rPr>
          <w:sz w:val="36"/>
          <w:szCs w:val="36"/>
        </w:rPr>
        <w:t>5</w:t>
      </w:r>
    </w:p>
    <w:p w:rsidR="00757E0F" w:rsidRPr="00560395" w:rsidRDefault="00AB2B5A" w:rsidP="00560395">
      <w:pPr>
        <w:jc w:val="center"/>
        <w:rPr>
          <w:b/>
          <w:sz w:val="36"/>
          <w:szCs w:val="36"/>
        </w:rPr>
      </w:pPr>
      <w:r w:rsidRPr="00560395">
        <w:rPr>
          <w:b/>
          <w:sz w:val="36"/>
          <w:szCs w:val="36"/>
        </w:rPr>
        <w:t>“</w:t>
      </w:r>
      <w:r w:rsidR="00560395" w:rsidRPr="00560395">
        <w:rPr>
          <w:b/>
          <w:sz w:val="36"/>
          <w:szCs w:val="36"/>
        </w:rPr>
        <w:t>Работа с unix-socket</w:t>
      </w:r>
      <w:r w:rsidR="00757E0F" w:rsidRPr="00560395">
        <w:rPr>
          <w:b/>
          <w:sz w:val="36"/>
          <w:szCs w:val="36"/>
        </w:rPr>
        <w:t>”</w:t>
      </w:r>
    </w:p>
    <w:p w:rsidR="00757E0F" w:rsidRDefault="00757E0F" w:rsidP="00757E0F">
      <w:pPr>
        <w:spacing w:before="1"/>
        <w:ind w:left="558" w:right="949"/>
        <w:jc w:val="center"/>
        <w:rPr>
          <w:sz w:val="35"/>
        </w:rPr>
      </w:pPr>
    </w:p>
    <w:p w:rsidR="00757E0F" w:rsidRDefault="00757E0F" w:rsidP="00757E0F">
      <w:pPr>
        <w:spacing w:before="303" w:line="310" w:lineRule="exact"/>
        <w:rPr>
          <w:sz w:val="32"/>
          <w:szCs w:val="32"/>
        </w:rPr>
      </w:pPr>
    </w:p>
    <w:p w:rsidR="00F66DFC" w:rsidRDefault="00F66DFC" w:rsidP="00757E0F">
      <w:pPr>
        <w:spacing w:before="303" w:line="310" w:lineRule="exact"/>
        <w:rPr>
          <w:sz w:val="38"/>
          <w:szCs w:val="28"/>
        </w:rPr>
      </w:pPr>
    </w:p>
    <w:p w:rsidR="00757E0F" w:rsidRDefault="00757E0F" w:rsidP="00757E0F">
      <w:pPr>
        <w:spacing w:before="303" w:line="310" w:lineRule="exact"/>
        <w:rPr>
          <w:b/>
          <w:color w:val="211F1F"/>
          <w:sz w:val="27"/>
        </w:rPr>
      </w:pPr>
    </w:p>
    <w:p w:rsidR="00757E0F" w:rsidRDefault="00757E0F" w:rsidP="00757E0F">
      <w:pPr>
        <w:spacing w:before="303" w:line="310" w:lineRule="exact"/>
        <w:rPr>
          <w:b/>
          <w:color w:val="211F1F"/>
          <w:sz w:val="27"/>
        </w:rPr>
      </w:pPr>
    </w:p>
    <w:p w:rsidR="00757E0F" w:rsidRPr="008D4F46" w:rsidRDefault="00757E0F" w:rsidP="00757E0F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757E0F" w:rsidRDefault="00757E0F" w:rsidP="00757E0F">
      <w:pPr>
        <w:pStyle w:val="a3"/>
        <w:jc w:val="right"/>
      </w:pPr>
      <w:r>
        <w:t>Евула А. С.,</w:t>
      </w:r>
      <w:r>
        <w:tab/>
      </w:r>
      <w:r>
        <w:tab/>
      </w:r>
    </w:p>
    <w:p w:rsidR="00757E0F" w:rsidRDefault="00757E0F" w:rsidP="00757E0F">
      <w:pPr>
        <w:pStyle w:val="a3"/>
        <w:jc w:val="right"/>
        <w:rPr>
          <w:sz w:val="30"/>
        </w:rPr>
      </w:pPr>
      <w:r>
        <w:t>студент группы ИУ8-63</w:t>
      </w:r>
    </w:p>
    <w:p w:rsidR="00757E0F" w:rsidRPr="008D4F46" w:rsidRDefault="00757E0F" w:rsidP="00757E0F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757E0F" w:rsidRPr="008D4F46" w:rsidRDefault="00757E0F" w:rsidP="00757E0F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757E0F" w:rsidRDefault="00757E0F" w:rsidP="00757E0F">
      <w:pPr>
        <w:pStyle w:val="a3"/>
        <w:jc w:val="right"/>
      </w:pPr>
      <w:r>
        <w:t>Зенькович С. А.,</w:t>
      </w:r>
      <w:r>
        <w:tab/>
      </w:r>
      <w:r>
        <w:tab/>
      </w:r>
    </w:p>
    <w:p w:rsidR="00757E0F" w:rsidRDefault="00757E0F" w:rsidP="00757E0F">
      <w:pPr>
        <w:pStyle w:val="a3"/>
        <w:jc w:val="right"/>
      </w:pPr>
      <w:r>
        <w:t>старший преподаватель</w:t>
      </w:r>
    </w:p>
    <w:p w:rsidR="00757E0F" w:rsidRDefault="00757E0F" w:rsidP="00757E0F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757E0F" w:rsidRDefault="00757E0F" w:rsidP="00757E0F">
      <w:pPr>
        <w:pStyle w:val="a3"/>
        <w:rPr>
          <w:sz w:val="30"/>
        </w:rPr>
      </w:pPr>
    </w:p>
    <w:p w:rsidR="00757E0F" w:rsidRDefault="00757E0F" w:rsidP="00757E0F">
      <w:pPr>
        <w:pStyle w:val="a3"/>
        <w:rPr>
          <w:sz w:val="30"/>
        </w:rPr>
      </w:pPr>
    </w:p>
    <w:p w:rsidR="00757E0F" w:rsidRDefault="00757E0F" w:rsidP="00757E0F">
      <w:pPr>
        <w:pStyle w:val="a3"/>
        <w:rPr>
          <w:sz w:val="30"/>
        </w:rPr>
      </w:pPr>
    </w:p>
    <w:p w:rsidR="00757E0F" w:rsidRDefault="00757E0F" w:rsidP="00757E0F">
      <w:pPr>
        <w:pStyle w:val="a3"/>
        <w:rPr>
          <w:sz w:val="30"/>
        </w:rPr>
      </w:pPr>
    </w:p>
    <w:p w:rsidR="006E0C8B" w:rsidRDefault="006E0C8B" w:rsidP="00757E0F">
      <w:pPr>
        <w:pStyle w:val="a3"/>
        <w:rPr>
          <w:sz w:val="30"/>
        </w:rPr>
      </w:pPr>
    </w:p>
    <w:p w:rsidR="006E0C8B" w:rsidRDefault="006E0C8B" w:rsidP="00757E0F">
      <w:pPr>
        <w:pStyle w:val="a3"/>
        <w:rPr>
          <w:sz w:val="30"/>
        </w:rPr>
      </w:pPr>
    </w:p>
    <w:p w:rsidR="009F53CD" w:rsidRDefault="009F53CD" w:rsidP="00757E0F">
      <w:pPr>
        <w:pStyle w:val="a3"/>
        <w:rPr>
          <w:sz w:val="30"/>
        </w:rPr>
      </w:pPr>
    </w:p>
    <w:p w:rsidR="00757E0F" w:rsidRDefault="00757E0F" w:rsidP="00757E0F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Start w:id="0" w:name="_Toc75095623" w:displacedByCustomXml="next"/>
    <w:bookmarkStart w:id="1" w:name="_Toc74806918" w:displacedByCustomXml="next"/>
    <w:bookmarkStart w:id="2" w:name="_Toc74806886" w:displacedByCustomXml="next"/>
    <w:bookmarkStart w:id="3" w:name="_Toc74804699" w:displacedByCustomXml="next"/>
    <w:bookmarkStart w:id="4" w:name="_Toc74803910" w:displacedByCustomXml="next"/>
    <w:bookmarkStart w:id="5" w:name="_Toc74785640" w:displacedByCustomXml="next"/>
    <w:bookmarkStart w:id="6" w:name="_Toc74785673" w:displacedByCustomXml="next"/>
    <w:bookmarkStart w:id="7" w:name="_Toc74790157" w:displacedByCustomXml="next"/>
    <w:bookmarkStart w:id="8" w:name="_Toc74790302" w:displacedByCustomXml="next"/>
    <w:bookmarkStart w:id="9" w:name="_Toc74792020" w:displacedByCustomXml="next"/>
    <w:bookmarkStart w:id="10" w:name="_Toc74806258" w:displacedByCustomXml="next"/>
    <w:bookmarkStart w:id="11" w:name="_Toc75181503" w:displacedByCustomXml="next"/>
    <w:bookmarkStart w:id="12" w:name="_Toc75182141" w:displacedByCustomXml="next"/>
    <w:bookmarkStart w:id="13" w:name="_Toc75182232" w:displacedByCustomXml="next"/>
    <w:sdt>
      <w:sdtPr>
        <w:rPr>
          <w:rFonts w:eastAsia="Times New Roman" w:cs="Times New Roman"/>
          <w:b w:val="0"/>
          <w:caps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0A7E9E" w:rsidRDefault="00757E0F" w:rsidP="00757E0F">
          <w:pPr>
            <w:pStyle w:val="1"/>
            <w:rPr>
              <w:rFonts w:cs="Times New Roman"/>
            </w:rPr>
          </w:pPr>
          <w:r w:rsidRPr="000A7E9E">
            <w:rPr>
              <w:rFonts w:cs="Times New Roman"/>
            </w:rPr>
            <w:t>Оглавление</w:t>
          </w:r>
          <w:bookmarkEnd w:id="13"/>
          <w:bookmarkEnd w:id="12"/>
          <w:bookmarkEnd w:id="11"/>
          <w:bookmarkEnd w:id="10"/>
          <w:bookmarkEnd w:id="9"/>
          <w:bookmarkEnd w:id="8"/>
          <w:bookmarkEnd w:id="7"/>
          <w:bookmarkEnd w:id="6"/>
          <w:bookmarkEnd w:id="5"/>
          <w:bookmarkEnd w:id="4"/>
          <w:bookmarkEnd w:id="3"/>
          <w:bookmarkEnd w:id="2"/>
          <w:bookmarkEnd w:id="1"/>
          <w:bookmarkEnd w:id="0"/>
        </w:p>
        <w:p w:rsidR="000A7E9E" w:rsidRPr="000A7E9E" w:rsidRDefault="000A7E9E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 w:rsidRPr="000A7E9E">
            <w:rPr>
              <w:rFonts w:ascii="Times New Roman" w:hAnsi="Times New Roman"/>
            </w:rPr>
            <w:fldChar w:fldCharType="begin"/>
          </w:r>
          <w:r w:rsidRPr="000A7E9E">
            <w:rPr>
              <w:rFonts w:ascii="Times New Roman" w:hAnsi="Times New Roman"/>
            </w:rPr>
            <w:instrText xml:space="preserve"> TOC \o "1-4" \h \z \u </w:instrText>
          </w:r>
          <w:r w:rsidRPr="000A7E9E">
            <w:rPr>
              <w:rFonts w:ascii="Times New Roman" w:hAnsi="Times New Roman"/>
            </w:rPr>
            <w:fldChar w:fldCharType="separate"/>
          </w:r>
          <w:hyperlink w:anchor="_Toc75182233" w:history="1">
            <w:r w:rsidRPr="000A7E9E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Pr="000A7E9E">
              <w:rPr>
                <w:rFonts w:ascii="Times New Roman" w:hAnsi="Times New Roman"/>
                <w:noProof/>
                <w:webHidden/>
              </w:rPr>
              <w:tab/>
            </w:r>
            <w:r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0A7E9E">
              <w:rPr>
                <w:rFonts w:ascii="Times New Roman" w:hAnsi="Times New Roman"/>
                <w:noProof/>
                <w:webHidden/>
              </w:rPr>
              <w:instrText xml:space="preserve"> PAGEREF _Toc75182233 \h </w:instrText>
            </w:r>
            <w:r w:rsidRPr="000A7E9E">
              <w:rPr>
                <w:rFonts w:ascii="Times New Roman" w:hAnsi="Times New Roman"/>
                <w:noProof/>
                <w:webHidden/>
              </w:rPr>
            </w:r>
            <w:r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3</w:t>
            </w:r>
            <w:r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34" w:history="1">
            <w:r w:rsidR="000A7E9E" w:rsidRPr="000A7E9E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tab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instrText xml:space="preserve"> PAGEREF _Toc75182234 \h </w:instrText>
            </w:r>
            <w:r w:rsidR="000A7E9E" w:rsidRPr="000A7E9E">
              <w:rPr>
                <w:rFonts w:ascii="Times New Roman" w:hAnsi="Times New Roman"/>
                <w:noProof/>
                <w:webHidden/>
              </w:rPr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3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35" w:history="1">
            <w:r w:rsidR="000A7E9E" w:rsidRPr="000A7E9E">
              <w:rPr>
                <w:rStyle w:val="a7"/>
                <w:rFonts w:eastAsiaTheme="majorEastAsia"/>
                <w:noProof/>
              </w:rPr>
              <w:t>1.</w:t>
            </w:r>
            <w:r w:rsidR="000A7E9E" w:rsidRPr="000A7E9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35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3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36" w:history="1">
            <w:r w:rsidR="000A7E9E" w:rsidRPr="000A7E9E">
              <w:rPr>
                <w:rStyle w:val="a7"/>
                <w:rFonts w:eastAsiaTheme="majorEastAsia"/>
                <w:noProof/>
              </w:rPr>
              <w:t>2.</w:t>
            </w:r>
            <w:r w:rsidR="000A7E9E" w:rsidRPr="000A7E9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36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3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37" w:history="1">
            <w:r w:rsidR="000A7E9E" w:rsidRPr="000A7E9E">
              <w:rPr>
                <w:rStyle w:val="a7"/>
                <w:rFonts w:eastAsiaTheme="majorEastAsia"/>
                <w:noProof/>
              </w:rPr>
              <w:t>1.</w:t>
            </w:r>
            <w:r w:rsidR="000A7E9E" w:rsidRPr="000A7E9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Сервер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37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3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38" w:history="1">
            <w:r w:rsidR="000A7E9E" w:rsidRPr="000A7E9E">
              <w:rPr>
                <w:rStyle w:val="a7"/>
                <w:rFonts w:eastAsiaTheme="majorEastAsia"/>
                <w:noProof/>
                <w:lang w:val="en-US"/>
              </w:rPr>
              <w:t>1.</w:t>
            </w:r>
            <w:r w:rsidR="000A7E9E" w:rsidRPr="000A7E9E">
              <w:rPr>
                <w:noProof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Создание</w:t>
            </w:r>
            <w:r w:rsidR="000A7E9E" w:rsidRPr="000A7E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eastAsiaTheme="majorEastAsia"/>
                <w:noProof/>
              </w:rPr>
              <w:t>и</w:t>
            </w:r>
            <w:r w:rsidR="000A7E9E" w:rsidRPr="000A7E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eastAsiaTheme="majorEastAsia"/>
                <w:noProof/>
              </w:rPr>
              <w:t>настройка</w:t>
            </w:r>
            <w:r w:rsidR="000A7E9E" w:rsidRPr="000A7E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eastAsiaTheme="majorEastAsia"/>
                <w:noProof/>
              </w:rPr>
              <w:t>сокета</w:t>
            </w:r>
            <w:r w:rsidR="000A7E9E" w:rsidRPr="000A7E9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eastAsiaTheme="majorEastAsia"/>
                <w:noProof/>
              </w:rPr>
              <w:t>сервера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38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4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39" w:history="1">
            <w:r w:rsidR="000A7E9E" w:rsidRPr="000A7E9E">
              <w:rPr>
                <w:rStyle w:val="a7"/>
                <w:rFonts w:eastAsiaTheme="majorEastAsia"/>
                <w:noProof/>
              </w:rPr>
              <w:t>2.</w:t>
            </w:r>
            <w:r w:rsidR="000A7E9E" w:rsidRPr="000A7E9E">
              <w:rPr>
                <w:noProof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Функция вывода в поток с записью в лог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39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4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  <w:bookmarkStart w:id="14" w:name="_GoBack"/>
          <w:bookmarkEnd w:id="14"/>
        </w:p>
        <w:p w:rsidR="000A7E9E" w:rsidRPr="000A7E9E" w:rsidRDefault="00C031FB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40" w:history="1">
            <w:r w:rsidR="000A7E9E" w:rsidRPr="000A7E9E">
              <w:rPr>
                <w:rStyle w:val="a7"/>
                <w:rFonts w:eastAsiaTheme="majorEastAsia"/>
                <w:noProof/>
              </w:rPr>
              <w:t>3.</w:t>
            </w:r>
            <w:r w:rsidR="000A7E9E" w:rsidRPr="000A7E9E">
              <w:rPr>
                <w:noProof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Функция отправки сообщения клиенту с записью в лог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40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4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41" w:history="1">
            <w:r w:rsidR="000A7E9E" w:rsidRPr="000A7E9E">
              <w:rPr>
                <w:rStyle w:val="a7"/>
                <w:rFonts w:eastAsiaTheme="majorEastAsia"/>
                <w:noProof/>
              </w:rPr>
              <w:t>2.</w:t>
            </w:r>
            <w:r w:rsidR="000A7E9E" w:rsidRPr="000A7E9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Клиент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41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5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41"/>
            <w:tabs>
              <w:tab w:val="left" w:pos="1100"/>
              <w:tab w:val="right" w:leader="dot" w:pos="9345"/>
            </w:tabs>
            <w:rPr>
              <w:noProof/>
            </w:rPr>
          </w:pPr>
          <w:hyperlink w:anchor="_Toc75182242" w:history="1">
            <w:r w:rsidR="000A7E9E" w:rsidRPr="000A7E9E">
              <w:rPr>
                <w:rStyle w:val="a7"/>
                <w:rFonts w:eastAsiaTheme="majorEastAsia"/>
                <w:noProof/>
              </w:rPr>
              <w:t>1.</w:t>
            </w:r>
            <w:r w:rsidR="000A7E9E" w:rsidRPr="000A7E9E">
              <w:rPr>
                <w:noProof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Создание сокета клиента и подключение к серверу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42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5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2243" w:history="1">
            <w:r w:rsidR="000A7E9E" w:rsidRPr="000A7E9E">
              <w:rPr>
                <w:rStyle w:val="a7"/>
                <w:rFonts w:eastAsiaTheme="majorEastAsia"/>
                <w:noProof/>
              </w:rPr>
              <w:t>3.</w:t>
            </w:r>
            <w:r w:rsidR="000A7E9E" w:rsidRPr="000A7E9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0A7E9E" w:rsidRPr="000A7E9E">
              <w:rPr>
                <w:rStyle w:val="a7"/>
                <w:rFonts w:eastAsiaTheme="majorEastAsia"/>
                <w:noProof/>
              </w:rPr>
              <w:t>Пример взаимодействия клиента и сервера</w:t>
            </w:r>
            <w:r w:rsidR="000A7E9E" w:rsidRPr="000A7E9E">
              <w:rPr>
                <w:noProof/>
                <w:webHidden/>
              </w:rPr>
              <w:tab/>
            </w:r>
            <w:r w:rsidR="000A7E9E" w:rsidRPr="000A7E9E">
              <w:rPr>
                <w:noProof/>
                <w:webHidden/>
              </w:rPr>
              <w:fldChar w:fldCharType="begin"/>
            </w:r>
            <w:r w:rsidR="000A7E9E" w:rsidRPr="000A7E9E">
              <w:rPr>
                <w:noProof/>
                <w:webHidden/>
              </w:rPr>
              <w:instrText xml:space="preserve"> PAGEREF _Toc75182243 \h </w:instrText>
            </w:r>
            <w:r w:rsidR="000A7E9E" w:rsidRPr="000A7E9E">
              <w:rPr>
                <w:noProof/>
                <w:webHidden/>
              </w:rPr>
            </w:r>
            <w:r w:rsidR="000A7E9E" w:rsidRPr="000A7E9E">
              <w:rPr>
                <w:noProof/>
                <w:webHidden/>
              </w:rPr>
              <w:fldChar w:fldCharType="separate"/>
            </w:r>
            <w:r w:rsidR="00F24BBE">
              <w:rPr>
                <w:noProof/>
                <w:webHidden/>
              </w:rPr>
              <w:t>6</w:t>
            </w:r>
            <w:r w:rsidR="000A7E9E" w:rsidRPr="000A7E9E">
              <w:rPr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44" w:history="1">
            <w:r w:rsidR="000A7E9E" w:rsidRPr="000A7E9E">
              <w:rPr>
                <w:rStyle w:val="a7"/>
                <w:rFonts w:ascii="Times New Roman" w:hAnsi="Times New Roman"/>
                <w:noProof/>
              </w:rPr>
              <w:t>Выводы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tab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instrText xml:space="preserve"> PAGEREF _Toc75182244 \h </w:instrText>
            </w:r>
            <w:r w:rsidR="000A7E9E" w:rsidRPr="000A7E9E">
              <w:rPr>
                <w:rFonts w:ascii="Times New Roman" w:hAnsi="Times New Roman"/>
                <w:noProof/>
                <w:webHidden/>
              </w:rPr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7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45" w:history="1">
            <w:r w:rsidR="000A7E9E" w:rsidRPr="000A7E9E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0A7E9E" w:rsidRPr="000A7E9E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ascii="Times New Roman" w:hAnsi="Times New Roman"/>
                <w:noProof/>
              </w:rPr>
              <w:t>А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tab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instrText xml:space="preserve"> PAGEREF _Toc75182245 \h </w:instrText>
            </w:r>
            <w:r w:rsidR="000A7E9E" w:rsidRPr="000A7E9E">
              <w:rPr>
                <w:rFonts w:ascii="Times New Roman" w:hAnsi="Times New Roman"/>
                <w:noProof/>
                <w:webHidden/>
              </w:rPr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8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46" w:history="1">
            <w:r w:rsidR="000A7E9E" w:rsidRPr="000A7E9E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0A7E9E" w:rsidRPr="000A7E9E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ascii="Times New Roman" w:hAnsi="Times New Roman"/>
                <w:noProof/>
              </w:rPr>
              <w:t>Б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tab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instrText xml:space="preserve"> PAGEREF _Toc75182246 \h </w:instrText>
            </w:r>
            <w:r w:rsidR="000A7E9E" w:rsidRPr="000A7E9E">
              <w:rPr>
                <w:rFonts w:ascii="Times New Roman" w:hAnsi="Times New Roman"/>
                <w:noProof/>
                <w:webHidden/>
              </w:rPr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11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0A7E9E" w:rsidRPr="000A7E9E" w:rsidRDefault="00C031FB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2247" w:history="1">
            <w:r w:rsidR="000A7E9E" w:rsidRPr="000A7E9E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0A7E9E" w:rsidRPr="000A7E9E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0A7E9E" w:rsidRPr="000A7E9E">
              <w:rPr>
                <w:rStyle w:val="a7"/>
                <w:rFonts w:ascii="Times New Roman" w:hAnsi="Times New Roman"/>
                <w:noProof/>
              </w:rPr>
              <w:t>В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tab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instrText xml:space="preserve"> PAGEREF _Toc75182247 \h </w:instrText>
            </w:r>
            <w:r w:rsidR="000A7E9E" w:rsidRPr="000A7E9E">
              <w:rPr>
                <w:rFonts w:ascii="Times New Roman" w:hAnsi="Times New Roman"/>
                <w:noProof/>
                <w:webHidden/>
              </w:rPr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F24BBE">
              <w:rPr>
                <w:rFonts w:ascii="Times New Roman" w:hAnsi="Times New Roman"/>
                <w:noProof/>
                <w:webHidden/>
              </w:rPr>
              <w:t>13</w:t>
            </w:r>
            <w:r w:rsidR="000A7E9E" w:rsidRPr="000A7E9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757E0F" w:rsidRPr="00075B4A" w:rsidRDefault="000A7E9E" w:rsidP="00757E0F">
          <w:r w:rsidRPr="000A7E9E">
            <w:rPr>
              <w:rFonts w:eastAsiaTheme="minorEastAsia"/>
              <w:lang w:eastAsia="ru-RU"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15" w:name="_Toc75182233"/>
      <w:r>
        <w:lastRenderedPageBreak/>
        <w:t>Цель работы</w:t>
      </w:r>
      <w:bookmarkEnd w:id="15"/>
    </w:p>
    <w:p w:rsidR="00AB1DE4" w:rsidRPr="00AB1DE4" w:rsidRDefault="00AB1DE4" w:rsidP="00AB1DE4">
      <w:r>
        <w:t>Разработать приложения для работы с UNIX-сокетами</w:t>
      </w:r>
      <w:r w:rsidRPr="00AB1DE4">
        <w:t>.</w:t>
      </w:r>
    </w:p>
    <w:p w:rsidR="00757E0F" w:rsidRDefault="00757E0F" w:rsidP="00780175"/>
    <w:p w:rsidR="00757E0F" w:rsidRDefault="00757E0F" w:rsidP="00523EEC">
      <w:pPr>
        <w:pStyle w:val="1"/>
      </w:pPr>
      <w:bookmarkStart w:id="16" w:name="_Toc75182234"/>
      <w:r>
        <w:t>Основная часть</w:t>
      </w:r>
      <w:bookmarkEnd w:id="16"/>
    </w:p>
    <w:p w:rsidR="00B11CE3" w:rsidRPr="00B11CE3" w:rsidRDefault="00AB1DE4" w:rsidP="00FB10FC">
      <w:pPr>
        <w:pStyle w:val="2"/>
      </w:pPr>
      <w:bookmarkStart w:id="17" w:name="_Toc75182235"/>
      <w:r>
        <w:t>Теоретическая часть</w:t>
      </w:r>
      <w:bookmarkEnd w:id="17"/>
    </w:p>
    <w:p w:rsidR="00D56A3E" w:rsidRDefault="00D56A3E" w:rsidP="00D56A3E">
      <w:r>
        <w:t>UNIX-сокет - механизм обмена данными, не использующая сетевого протокола для взаимодействия (обмен данными происходит локально). Используется в операционных системах, поддерживающих стандарт POSIX, для межпроцессного взаимодействия. В дополнение к отсылаемым данным процессы могут отсылать файловые дескрипторы через соединение на основе UDS.</w:t>
      </w:r>
    </w:p>
    <w:p w:rsidR="001E70BB" w:rsidRDefault="001E70BB" w:rsidP="00D56A3E"/>
    <w:p w:rsidR="008D4BB2" w:rsidRDefault="00AB1DE4" w:rsidP="0028789A">
      <w:pPr>
        <w:pStyle w:val="2"/>
      </w:pPr>
      <w:bookmarkStart w:id="18" w:name="_Toc75182236"/>
      <w:r>
        <w:t>Практическая часть</w:t>
      </w:r>
      <w:bookmarkEnd w:id="18"/>
    </w:p>
    <w:p w:rsidR="0028789A" w:rsidRDefault="00E96677" w:rsidP="0028789A">
      <w:r>
        <w:t xml:space="preserve">В ходе выполнения лабораторной работы были </w:t>
      </w:r>
      <w:r w:rsidR="00A70D65">
        <w:t>реализованы</w:t>
      </w:r>
      <w:r>
        <w:t xml:space="preserve"> сервер и клиент.</w:t>
      </w:r>
    </w:p>
    <w:p w:rsidR="000E3AFF" w:rsidRDefault="000E3AFF" w:rsidP="000E3AFF">
      <w:pPr>
        <w:pStyle w:val="3"/>
        <w:rPr>
          <w:rStyle w:val="VerbatimChar"/>
          <w:rFonts w:ascii="Times New Roman" w:hAnsi="Times New Roman"/>
        </w:rPr>
      </w:pPr>
      <w:bookmarkStart w:id="19" w:name="_Toc75182237"/>
      <w:r w:rsidRPr="000E3AFF">
        <w:rPr>
          <w:rStyle w:val="VerbatimChar"/>
          <w:rFonts w:ascii="Times New Roman" w:hAnsi="Times New Roman"/>
        </w:rPr>
        <w:t>Сервер</w:t>
      </w:r>
      <w:bookmarkEnd w:id="19"/>
    </w:p>
    <w:p w:rsidR="000E3AFF" w:rsidRDefault="000E3AFF" w:rsidP="000E3AFF">
      <w:pPr>
        <w:pStyle w:val="ac"/>
        <w:numPr>
          <w:ilvl w:val="0"/>
          <w:numId w:val="2"/>
        </w:numPr>
      </w:pPr>
      <w:r>
        <w:t>создает локальный сокет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соединяет его с именем сокета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ожидает подключения клиентов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устанавливает подключение с ними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запрашивает имя (идентификация)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получает и отправляет данные клиенту</w:t>
      </w:r>
    </w:p>
    <w:p w:rsidR="000E3AFF" w:rsidRDefault="000E3AFF" w:rsidP="000E3AFF">
      <w:pPr>
        <w:pStyle w:val="ac"/>
        <w:numPr>
          <w:ilvl w:val="0"/>
          <w:numId w:val="2"/>
        </w:numPr>
      </w:pPr>
      <w:r>
        <w:t>ведет отчет передаваемых данных</w:t>
      </w:r>
      <w:r w:rsidR="00416C13">
        <w:t xml:space="preserve"> (логирование в </w:t>
      </w:r>
      <w:r w:rsidR="00416C13" w:rsidRPr="0008158B">
        <w:rPr>
          <w:rFonts w:ascii="Consolas" w:hAnsi="Consolas"/>
          <w:highlight w:val="lightGray"/>
        </w:rPr>
        <w:t>server.log</w:t>
      </w:r>
      <w:r w:rsidR="00416C13">
        <w:t>)</w:t>
      </w:r>
    </w:p>
    <w:p w:rsidR="008A283E" w:rsidRDefault="008A283E" w:rsidP="000E3AFF">
      <w:pPr>
        <w:pStyle w:val="ac"/>
        <w:numPr>
          <w:ilvl w:val="0"/>
          <w:numId w:val="2"/>
        </w:numPr>
      </w:pPr>
      <w:r>
        <w:t xml:space="preserve">при получении сообщения </w:t>
      </w:r>
      <w:r w:rsidRPr="008A283E">
        <w:t>“</w:t>
      </w:r>
      <w:r>
        <w:rPr>
          <w:lang w:val="en-US"/>
        </w:rPr>
        <w:t>exit</w:t>
      </w:r>
      <w:r w:rsidRPr="008A283E">
        <w:t xml:space="preserve">” </w:t>
      </w:r>
      <w:r>
        <w:t>отключается от клиента</w:t>
      </w:r>
    </w:p>
    <w:p w:rsidR="00C04BE2" w:rsidRDefault="00C04BE2" w:rsidP="00F605E5">
      <w:pPr>
        <w:pStyle w:val="ac"/>
      </w:pPr>
    </w:p>
    <w:p w:rsidR="000E3AFF" w:rsidRDefault="000E3AFF" w:rsidP="000E3AFF">
      <w:r>
        <w:t xml:space="preserve">На входной вопрос (сообщение) клиента сервер отвечает случайно фразой по принципу </w:t>
      </w:r>
      <w:r w:rsidRPr="000E3AFF">
        <w:t>“</w:t>
      </w:r>
      <w:r>
        <w:t>8</w:t>
      </w:r>
      <w:r w:rsidRPr="000E3AFF">
        <w:t>-</w:t>
      </w:r>
      <w:r>
        <w:rPr>
          <w:lang w:val="en-US"/>
        </w:rPr>
        <w:t>ball</w:t>
      </w:r>
      <w:r w:rsidRPr="000E3AFF">
        <w:t>”</w:t>
      </w:r>
    </w:p>
    <w:p w:rsidR="00F605E5" w:rsidRDefault="00F605E5" w:rsidP="000E3AFF"/>
    <w:p w:rsidR="00C04BE2" w:rsidRDefault="00D0236C" w:rsidP="000E3AFF">
      <w:r>
        <w:t xml:space="preserve">Для удобного использования были вынесены 2 метода </w:t>
      </w:r>
      <w:r w:rsidRPr="00C04BE2">
        <w:rPr>
          <w:rFonts w:ascii="Consolas" w:hAnsi="Consolas"/>
          <w:lang w:val="en-US"/>
        </w:rPr>
        <w:t>print</w:t>
      </w:r>
      <w:r w:rsidRPr="00C04BE2">
        <w:rPr>
          <w:rFonts w:ascii="Consolas" w:hAnsi="Consolas"/>
        </w:rPr>
        <w:t>_</w:t>
      </w:r>
      <w:r w:rsidRPr="00C04BE2">
        <w:rPr>
          <w:rFonts w:ascii="Consolas" w:hAnsi="Consolas"/>
          <w:lang w:val="en-US"/>
        </w:rPr>
        <w:t>state</w:t>
      </w:r>
      <w:r>
        <w:t xml:space="preserve"> </w:t>
      </w:r>
      <w:r w:rsidRPr="00D0236C">
        <w:t>(</w:t>
      </w:r>
      <w:r>
        <w:t>логирует информацию и выводит ее в нужный поток</w:t>
      </w:r>
      <w:r w:rsidRPr="00D0236C">
        <w:t>)</w:t>
      </w:r>
      <w:r>
        <w:t xml:space="preserve">, </w:t>
      </w:r>
      <w:r w:rsidRPr="00C04BE2">
        <w:rPr>
          <w:rFonts w:ascii="Consolas" w:hAnsi="Consolas"/>
          <w:lang w:val="en-US"/>
        </w:rPr>
        <w:t>send</w:t>
      </w:r>
      <w:r w:rsidRPr="00C04BE2">
        <w:rPr>
          <w:rFonts w:ascii="Consolas" w:hAnsi="Consolas"/>
        </w:rPr>
        <w:t>_</w:t>
      </w:r>
      <w:r w:rsidRPr="00C04BE2">
        <w:rPr>
          <w:rFonts w:ascii="Consolas" w:hAnsi="Consolas"/>
          <w:lang w:val="en-US"/>
        </w:rPr>
        <w:t>to</w:t>
      </w:r>
      <w:r w:rsidRPr="00C04BE2">
        <w:rPr>
          <w:rFonts w:ascii="Consolas" w:hAnsi="Consolas"/>
        </w:rPr>
        <w:t>_</w:t>
      </w:r>
      <w:r w:rsidRPr="00C04BE2">
        <w:rPr>
          <w:rFonts w:ascii="Consolas" w:hAnsi="Consolas"/>
          <w:lang w:val="en-US"/>
        </w:rPr>
        <w:t>client</w:t>
      </w:r>
      <w:r w:rsidRPr="00D0236C">
        <w:t xml:space="preserve"> (</w:t>
      </w:r>
      <w:r>
        <w:t>логирует отправляемое сообщение и отправляет его клиенту</w:t>
      </w:r>
      <w:r w:rsidRPr="00D0236C">
        <w:t>)</w:t>
      </w:r>
      <w:r>
        <w:t>.</w:t>
      </w:r>
    </w:p>
    <w:p w:rsidR="001E70BB" w:rsidRDefault="001E70BB" w:rsidP="000E3AFF"/>
    <w:p w:rsidR="00F605E5" w:rsidRDefault="00F605E5">
      <w:pPr>
        <w:widowControl/>
        <w:autoSpaceDE/>
        <w:autoSpaceDN/>
        <w:spacing w:after="160" w:line="259" w:lineRule="auto"/>
        <w:rPr>
          <w:rFonts w:asciiTheme="majorHAnsi" w:eastAsiaTheme="majorEastAsia" w:hAnsiTheme="majorHAnsi" w:cstheme="majorBidi"/>
          <w:i/>
          <w:iCs/>
          <w:color w:val="2E74B5" w:themeColor="accent1" w:themeShade="BF"/>
        </w:rPr>
      </w:pPr>
      <w:bookmarkStart w:id="20" w:name="создание-и-настройка-сокета-сервера"/>
      <w:r>
        <w:br w:type="page"/>
      </w:r>
    </w:p>
    <w:p w:rsidR="0008158B" w:rsidRPr="000A7E9E" w:rsidRDefault="00F605E5" w:rsidP="000A7E9E">
      <w:pPr>
        <w:pStyle w:val="4"/>
        <w:rPr>
          <w:rStyle w:val="NormalTok"/>
          <w:rFonts w:ascii="Times New Roman" w:hAnsi="Times New Roman"/>
          <w:lang w:val="en-US"/>
        </w:rPr>
      </w:pPr>
      <w:bookmarkStart w:id="21" w:name="_Toc75182238"/>
      <w:r>
        <w:lastRenderedPageBreak/>
        <w:t>Создание</w:t>
      </w:r>
      <w:r w:rsidRPr="000A7E9E">
        <w:rPr>
          <w:lang w:val="en-US"/>
        </w:rPr>
        <w:t xml:space="preserve"> </w:t>
      </w:r>
      <w:r>
        <w:t>и</w:t>
      </w:r>
      <w:r w:rsidRPr="000A7E9E">
        <w:rPr>
          <w:lang w:val="en-US"/>
        </w:rPr>
        <w:t xml:space="preserve"> </w:t>
      </w:r>
      <w:r>
        <w:t>настройка</w:t>
      </w:r>
      <w:r w:rsidRPr="000A7E9E">
        <w:rPr>
          <w:lang w:val="en-US"/>
        </w:rPr>
        <w:t xml:space="preserve"> </w:t>
      </w:r>
      <w:r>
        <w:t>сокета</w:t>
      </w:r>
      <w:r w:rsidRPr="000A7E9E">
        <w:rPr>
          <w:lang w:val="en-US"/>
        </w:rPr>
        <w:t xml:space="preserve"> </w:t>
      </w:r>
      <w:r>
        <w:t>сервера</w:t>
      </w:r>
      <w:bookmarkEnd w:id="20"/>
      <w:bookmarkEnd w:id="21"/>
    </w:p>
    <w:p w:rsidR="00F605E5" w:rsidRDefault="00F605E5" w:rsidP="0008158B">
      <w:pPr>
        <w:pStyle w:val="Compact"/>
        <w:shd w:val="clear" w:color="auto" w:fill="D9D9D9" w:themeFill="background1" w:themeFillShade="D9"/>
        <w:rPr>
          <w:rStyle w:val="NormalTok"/>
        </w:rPr>
      </w:pPr>
      <w:r w:rsidRPr="00F605E5">
        <w:rPr>
          <w:rStyle w:val="NormalTok"/>
        </w:rPr>
        <w:t>unlink(SERVER_NAME);</w:t>
      </w:r>
      <w:r w:rsidRPr="00F605E5">
        <w:br/>
      </w:r>
      <w:r w:rsidRPr="00F605E5">
        <w:br/>
      </w:r>
      <w:r w:rsidRPr="00F605E5">
        <w:rPr>
          <w:rStyle w:val="DataTypeTok"/>
        </w:rPr>
        <w:t>int</w:t>
      </w:r>
      <w:r w:rsidRPr="00F605E5">
        <w:rPr>
          <w:rStyle w:val="NormalTok"/>
        </w:rPr>
        <w:t xml:space="preserve"> listenFd = socket(AF_UNIX, SOCK_STREAM, </w:t>
      </w:r>
      <w:r w:rsidRPr="00F605E5">
        <w:rPr>
          <w:rStyle w:val="DecValTok"/>
        </w:rPr>
        <w:t>0</w:t>
      </w:r>
      <w:r w:rsidRPr="00F605E5">
        <w:rPr>
          <w:rStyle w:val="NormalTok"/>
        </w:rPr>
        <w:t>);</w:t>
      </w:r>
      <w:r w:rsidRPr="00F605E5">
        <w:br/>
      </w:r>
      <w:r w:rsidRPr="00F605E5">
        <w:rPr>
          <w:rStyle w:val="KeywordTok"/>
        </w:rPr>
        <w:t>if</w:t>
      </w:r>
      <w:r w:rsidRPr="00F605E5">
        <w:rPr>
          <w:rStyle w:val="NormalTok"/>
        </w:rPr>
        <w:t xml:space="preserve"> (listenFd &lt; </w:t>
      </w:r>
      <w:r w:rsidRPr="00F605E5">
        <w:rPr>
          <w:rStyle w:val="DecValTok"/>
        </w:rPr>
        <w:t>0</w:t>
      </w:r>
      <w:r w:rsidRPr="00F605E5">
        <w:rPr>
          <w:rStyle w:val="NormalTok"/>
        </w:rPr>
        <w:t>)</w:t>
      </w:r>
      <w:r w:rsidRPr="00F605E5">
        <w:br/>
      </w:r>
      <w:r w:rsidRPr="00F605E5">
        <w:rPr>
          <w:rStyle w:val="NormalTok"/>
        </w:rPr>
        <w:t>{</w:t>
      </w:r>
      <w:r w:rsidRPr="00F605E5">
        <w:br/>
      </w:r>
      <w:r w:rsidRPr="00F605E5">
        <w:rPr>
          <w:rStyle w:val="NormalTok"/>
        </w:rPr>
        <w:t xml:space="preserve">    print_state(log, </w:t>
      </w:r>
      <w:r w:rsidRPr="00F605E5">
        <w:rPr>
          <w:rStyle w:val="DecValTok"/>
        </w:rPr>
        <w:t>1</w:t>
      </w:r>
      <w:r w:rsidRPr="00F605E5">
        <w:rPr>
          <w:rStyle w:val="NormalTok"/>
        </w:rPr>
        <w:t xml:space="preserve">, </w:t>
      </w:r>
      <w:r w:rsidRPr="00F605E5">
        <w:rPr>
          <w:rStyle w:val="StringTok"/>
        </w:rPr>
        <w:t>"ERROR: socket creation failure</w:t>
      </w:r>
      <w:r w:rsidRPr="00F605E5">
        <w:rPr>
          <w:rStyle w:val="CharTok"/>
        </w:rPr>
        <w:t>\n</w:t>
      </w:r>
      <w:r w:rsidRPr="00F605E5">
        <w:rPr>
          <w:rStyle w:val="StringTok"/>
        </w:rPr>
        <w:t>"</w:t>
      </w:r>
      <w:r w:rsidRPr="00F605E5">
        <w:rPr>
          <w:rStyle w:val="NormalTok"/>
        </w:rPr>
        <w:t>);</w:t>
      </w:r>
      <w:r w:rsidRPr="00F605E5">
        <w:br/>
      </w:r>
      <w:r w:rsidRPr="00F605E5">
        <w:rPr>
          <w:rStyle w:val="NormalTok"/>
        </w:rPr>
        <w:t xml:space="preserve">    exit(</w:t>
      </w:r>
      <w:r w:rsidRPr="00F605E5">
        <w:rPr>
          <w:rStyle w:val="DecValTok"/>
        </w:rPr>
        <w:t>1</w:t>
      </w:r>
      <w:r w:rsidRPr="00F605E5">
        <w:rPr>
          <w:rStyle w:val="NormalTok"/>
        </w:rPr>
        <w:t>);</w:t>
      </w:r>
      <w:r w:rsidRPr="00F605E5">
        <w:br/>
      </w:r>
      <w:r w:rsidRPr="00F605E5">
        <w:rPr>
          <w:rStyle w:val="NormalTok"/>
        </w:rPr>
        <w:t>}</w:t>
      </w:r>
      <w:r w:rsidRPr="00F605E5">
        <w:br/>
      </w:r>
      <w:r w:rsidRPr="00F605E5">
        <w:br/>
      </w:r>
      <w:r w:rsidRPr="00F605E5">
        <w:rPr>
          <w:rStyle w:val="KeywordTok"/>
        </w:rPr>
        <w:t>struct</w:t>
      </w:r>
      <w:r w:rsidRPr="00F605E5">
        <w:rPr>
          <w:rStyle w:val="NormalTok"/>
        </w:rPr>
        <w:t xml:space="preserve"> sockaddr_un serverAddr{};</w:t>
      </w:r>
      <w:r w:rsidRPr="00F605E5">
        <w:br/>
      </w:r>
      <w:r w:rsidRPr="00F605E5">
        <w:rPr>
          <w:rStyle w:val="NormalTok"/>
        </w:rPr>
        <w:t>serverAddr.sun_family = AF_UNIX;</w:t>
      </w:r>
      <w:r w:rsidRPr="00F605E5">
        <w:t xml:space="preserve"> </w:t>
      </w:r>
      <w:r w:rsidRPr="00F605E5">
        <w:br/>
      </w:r>
      <w:r w:rsidRPr="00F605E5">
        <w:rPr>
          <w:rStyle w:val="NormalTok"/>
        </w:rPr>
        <w:t xml:space="preserve">strncpy(serverAddr.sun_path, SERVER_NAME, </w:t>
      </w:r>
      <w:r w:rsidRPr="00F605E5">
        <w:rPr>
          <w:rStyle w:val="KeywordTok"/>
        </w:rPr>
        <w:t>sizeof</w:t>
      </w:r>
      <w:r w:rsidRPr="00F605E5">
        <w:rPr>
          <w:rStyle w:val="NormalTok"/>
        </w:rPr>
        <w:t xml:space="preserve">(serverAddr.sun_path) - </w:t>
      </w:r>
      <w:r w:rsidRPr="00F605E5">
        <w:rPr>
          <w:rStyle w:val="DecValTok"/>
        </w:rPr>
        <w:t>1</w:t>
      </w:r>
      <w:r w:rsidRPr="00F605E5">
        <w:rPr>
          <w:rStyle w:val="NormalTok"/>
        </w:rPr>
        <w:t>);</w:t>
      </w:r>
      <w:r w:rsidRPr="00F605E5">
        <w:br/>
      </w:r>
      <w:r w:rsidRPr="00F605E5">
        <w:br/>
      </w:r>
      <w:r w:rsidRPr="00F605E5">
        <w:rPr>
          <w:rStyle w:val="KeywordTok"/>
        </w:rPr>
        <w:t>if</w:t>
      </w:r>
      <w:r w:rsidRPr="00F605E5">
        <w:rPr>
          <w:rStyle w:val="NormalTok"/>
        </w:rPr>
        <w:t xml:space="preserve"> (bind(listenFd, (</w:t>
      </w:r>
      <w:r w:rsidRPr="00F605E5">
        <w:rPr>
          <w:rStyle w:val="DataTypeTok"/>
        </w:rPr>
        <w:t>const</w:t>
      </w:r>
      <w:r w:rsidRPr="00F605E5">
        <w:rPr>
          <w:rStyle w:val="NormalTok"/>
        </w:rPr>
        <w:t xml:space="preserve"> </w:t>
      </w:r>
      <w:r w:rsidRPr="00F605E5">
        <w:rPr>
          <w:rStyle w:val="KeywordTok"/>
        </w:rPr>
        <w:t>struct</w:t>
      </w:r>
      <w:r w:rsidRPr="00F605E5">
        <w:rPr>
          <w:rStyle w:val="NormalTok"/>
        </w:rPr>
        <w:t xml:space="preserve"> sockaddr *)&amp;serverAddr, </w:t>
      </w:r>
      <w:r w:rsidRPr="00F605E5">
        <w:rPr>
          <w:rStyle w:val="KeywordTok"/>
        </w:rPr>
        <w:t>sizeof</w:t>
      </w:r>
      <w:r w:rsidRPr="00F605E5">
        <w:rPr>
          <w:rStyle w:val="NormalTok"/>
        </w:rPr>
        <w:t xml:space="preserve">(serverAddr)) &lt; </w:t>
      </w:r>
      <w:r w:rsidRPr="00F605E5">
        <w:rPr>
          <w:rStyle w:val="DecValTok"/>
        </w:rPr>
        <w:t>0</w:t>
      </w:r>
      <w:r w:rsidRPr="00F605E5">
        <w:rPr>
          <w:rStyle w:val="NormalTok"/>
        </w:rPr>
        <w:t>)</w:t>
      </w:r>
      <w:r w:rsidRPr="00F605E5">
        <w:br/>
      </w:r>
      <w:r w:rsidRPr="00F605E5">
        <w:rPr>
          <w:rStyle w:val="NormalTok"/>
        </w:rPr>
        <w:t>{</w:t>
      </w:r>
      <w:r w:rsidRPr="00F605E5">
        <w:br/>
      </w:r>
      <w:r w:rsidRPr="00F605E5">
        <w:rPr>
          <w:rStyle w:val="NormalTok"/>
        </w:rPr>
        <w:t xml:space="preserve">    print_state(log, </w:t>
      </w:r>
      <w:r w:rsidRPr="00F605E5">
        <w:rPr>
          <w:rStyle w:val="DecValTok"/>
        </w:rPr>
        <w:t>1</w:t>
      </w:r>
      <w:r w:rsidRPr="00F605E5">
        <w:rPr>
          <w:rStyle w:val="NormalTok"/>
        </w:rPr>
        <w:t xml:space="preserve">, </w:t>
      </w:r>
      <w:r w:rsidRPr="00F605E5">
        <w:rPr>
          <w:rStyle w:val="StringTok"/>
        </w:rPr>
        <w:t>"ERROR: bind failure</w:t>
      </w:r>
      <w:r w:rsidRPr="00F605E5">
        <w:rPr>
          <w:rStyle w:val="CharTok"/>
        </w:rPr>
        <w:t>\n</w:t>
      </w:r>
      <w:r w:rsidRPr="00F605E5">
        <w:rPr>
          <w:rStyle w:val="StringTok"/>
        </w:rPr>
        <w:t>"</w:t>
      </w:r>
      <w:r w:rsidRPr="00F605E5">
        <w:rPr>
          <w:rStyle w:val="NormalTok"/>
        </w:rPr>
        <w:t>);</w:t>
      </w:r>
      <w:r w:rsidRPr="00F605E5">
        <w:br/>
      </w:r>
      <w:r w:rsidRPr="00F605E5">
        <w:rPr>
          <w:rStyle w:val="NormalTok"/>
        </w:rPr>
        <w:t xml:space="preserve">    exit(</w:t>
      </w:r>
      <w:r w:rsidRPr="00F605E5">
        <w:rPr>
          <w:rStyle w:val="DecValTok"/>
        </w:rPr>
        <w:t>1</w:t>
      </w:r>
      <w:r w:rsidRPr="00F605E5">
        <w:rPr>
          <w:rStyle w:val="NormalTok"/>
        </w:rPr>
        <w:t>);</w:t>
      </w:r>
      <w:r w:rsidRPr="00F605E5">
        <w:br/>
      </w:r>
      <w:r w:rsidRPr="00F605E5">
        <w:rPr>
          <w:rStyle w:val="NormalTok"/>
        </w:rPr>
        <w:t>}</w:t>
      </w:r>
    </w:p>
    <w:p w:rsidR="00653385" w:rsidRPr="00F605E5" w:rsidRDefault="00653385" w:rsidP="00F605E5">
      <w:pPr>
        <w:pStyle w:val="Compact"/>
      </w:pPr>
    </w:p>
    <w:p w:rsidR="00F605E5" w:rsidRDefault="00F605E5" w:rsidP="000A7E9E">
      <w:pPr>
        <w:pStyle w:val="4"/>
      </w:pPr>
      <w:bookmarkStart w:id="22" w:name="_Toc75182239"/>
      <w:bookmarkStart w:id="23" w:name="функция-записи-в-лог-и-поток-stdoutstder"/>
      <w:r>
        <w:t xml:space="preserve">Функция </w:t>
      </w:r>
      <w:r w:rsidR="00653385">
        <w:t>вывода в поток с записью в лог</w:t>
      </w:r>
      <w:bookmarkEnd w:id="22"/>
    </w:p>
    <w:bookmarkEnd w:id="23"/>
    <w:p w:rsidR="00F605E5" w:rsidRDefault="00F605E5" w:rsidP="0008158B">
      <w:pPr>
        <w:pStyle w:val="Compact"/>
        <w:shd w:val="clear" w:color="auto" w:fill="D9D9D9" w:themeFill="background1" w:themeFillShade="D9"/>
        <w:rPr>
          <w:rStyle w:val="NormalTok"/>
        </w:rPr>
      </w:pPr>
      <w:r w:rsidRPr="00F605E5">
        <w:rPr>
          <w:rStyle w:val="KeywordTok"/>
        </w:rPr>
        <w:t>template</w:t>
      </w:r>
      <w:r w:rsidRPr="00D07AB7">
        <w:rPr>
          <w:rStyle w:val="NormalTok"/>
        </w:rPr>
        <w:t xml:space="preserve"> &lt;</w:t>
      </w:r>
      <w:r w:rsidRPr="00F605E5">
        <w:rPr>
          <w:rStyle w:val="KeywordTok"/>
        </w:rPr>
        <w:t>typename</w:t>
      </w:r>
      <w:r w:rsidRPr="00D07AB7">
        <w:rPr>
          <w:rStyle w:val="NormalTok"/>
        </w:rPr>
        <w:t xml:space="preserve">... </w:t>
      </w:r>
      <w:r w:rsidRPr="00F605E5">
        <w:rPr>
          <w:rStyle w:val="NormalTok"/>
        </w:rPr>
        <w:t>Args&gt;</w:t>
      </w:r>
      <w:r w:rsidRPr="00F605E5">
        <w:br/>
      </w:r>
      <w:r w:rsidRPr="00F605E5">
        <w:rPr>
          <w:rStyle w:val="DataTypeTok"/>
        </w:rPr>
        <w:t>void</w:t>
      </w:r>
      <w:r w:rsidRPr="00F605E5">
        <w:rPr>
          <w:rStyle w:val="NormalTok"/>
        </w:rPr>
        <w:t xml:space="preserve"> print_state(FILE *log, </w:t>
      </w:r>
      <w:r w:rsidRPr="00F605E5">
        <w:rPr>
          <w:rStyle w:val="DataTypeTok"/>
        </w:rPr>
        <w:t>int</w:t>
      </w:r>
      <w:r w:rsidRPr="00F605E5">
        <w:rPr>
          <w:rStyle w:val="NormalTok"/>
        </w:rPr>
        <w:t xml:space="preserve"> code, </w:t>
      </w:r>
      <w:r w:rsidRPr="00F605E5">
        <w:rPr>
          <w:rStyle w:val="DataTypeTok"/>
        </w:rPr>
        <w:t>char</w:t>
      </w:r>
      <w:r w:rsidRPr="00F605E5">
        <w:rPr>
          <w:rStyle w:val="NormalTok"/>
        </w:rPr>
        <w:t xml:space="preserve"> *format, Args... args)</w:t>
      </w:r>
      <w:r w:rsidRPr="00F605E5">
        <w:br/>
      </w:r>
      <w:r w:rsidRPr="00F605E5">
        <w:rPr>
          <w:rStyle w:val="NormalTok"/>
        </w:rPr>
        <w:t>{</w:t>
      </w:r>
      <w:r w:rsidRPr="00F605E5">
        <w:br/>
      </w:r>
      <w:r w:rsidRPr="00F605E5">
        <w:rPr>
          <w:rStyle w:val="NormalTok"/>
        </w:rPr>
        <w:t xml:space="preserve">    fprintf((code == </w:t>
      </w:r>
      <w:r w:rsidRPr="00F605E5">
        <w:rPr>
          <w:rStyle w:val="DecValTok"/>
        </w:rPr>
        <w:t>0</w:t>
      </w:r>
      <w:r w:rsidRPr="00F605E5">
        <w:rPr>
          <w:rStyle w:val="NormalTok"/>
        </w:rPr>
        <w:t>) ? stdout : stderr, format, args...);</w:t>
      </w:r>
      <w:r w:rsidRPr="00F605E5">
        <w:br/>
      </w:r>
      <w:r w:rsidRPr="00F605E5">
        <w:rPr>
          <w:rStyle w:val="NormalTok"/>
        </w:rPr>
        <w:t xml:space="preserve">    fprintf(log, format, args...);</w:t>
      </w:r>
      <w:r w:rsidRPr="00F605E5">
        <w:br/>
      </w:r>
      <w:r w:rsidRPr="00F605E5">
        <w:rPr>
          <w:rStyle w:val="NormalTok"/>
        </w:rPr>
        <w:t>}</w:t>
      </w:r>
    </w:p>
    <w:p w:rsidR="00653385" w:rsidRPr="00F605E5" w:rsidRDefault="00653385" w:rsidP="00653385">
      <w:pPr>
        <w:pStyle w:val="Compact"/>
      </w:pPr>
    </w:p>
    <w:p w:rsidR="00F605E5" w:rsidRDefault="00F605E5" w:rsidP="000A7E9E">
      <w:pPr>
        <w:pStyle w:val="4"/>
      </w:pPr>
      <w:bookmarkStart w:id="24" w:name="_Toc75182240"/>
      <w:bookmarkStart w:id="25" w:name="функция-отправки-сообщения-клиенту-с-зап"/>
      <w:r>
        <w:t>Функция отправки сообщения клиенту с записью в лог</w:t>
      </w:r>
      <w:bookmarkEnd w:id="24"/>
    </w:p>
    <w:bookmarkEnd w:id="25"/>
    <w:p w:rsidR="00F605E5" w:rsidRPr="00F605E5" w:rsidRDefault="00F605E5" w:rsidP="0008158B">
      <w:pPr>
        <w:pStyle w:val="Compact"/>
        <w:shd w:val="clear" w:color="auto" w:fill="D9D9D9" w:themeFill="background1" w:themeFillShade="D9"/>
      </w:pPr>
      <w:r w:rsidRPr="00F605E5">
        <w:rPr>
          <w:rStyle w:val="DataTypeTok"/>
        </w:rPr>
        <w:t>void</w:t>
      </w:r>
      <w:r w:rsidRPr="00F605E5">
        <w:rPr>
          <w:rStyle w:val="NormalTok"/>
        </w:rPr>
        <w:t xml:space="preserve"> send_to_client(FILE *log, </w:t>
      </w:r>
      <w:r w:rsidRPr="00F605E5">
        <w:rPr>
          <w:rStyle w:val="DataTypeTok"/>
        </w:rPr>
        <w:t>int</w:t>
      </w:r>
      <w:r w:rsidRPr="00F605E5">
        <w:rPr>
          <w:rStyle w:val="NormalTok"/>
        </w:rPr>
        <w:t xml:space="preserve"> &amp;client, </w:t>
      </w:r>
      <w:r w:rsidRPr="00F605E5">
        <w:rPr>
          <w:rStyle w:val="DataTypeTok"/>
        </w:rPr>
        <w:t>char</w:t>
      </w:r>
      <w:r w:rsidRPr="00F605E5">
        <w:rPr>
          <w:rStyle w:val="NormalTok"/>
        </w:rPr>
        <w:t xml:space="preserve"> *msg)</w:t>
      </w:r>
      <w:r w:rsidRPr="00F605E5">
        <w:br/>
      </w:r>
      <w:r w:rsidRPr="00F605E5">
        <w:rPr>
          <w:rStyle w:val="NormalTok"/>
        </w:rPr>
        <w:t>{</w:t>
      </w:r>
      <w:r w:rsidRPr="00F605E5">
        <w:br/>
      </w:r>
      <w:r w:rsidRPr="00F605E5">
        <w:rPr>
          <w:rStyle w:val="NormalTok"/>
        </w:rPr>
        <w:t xml:space="preserve">    </w:t>
      </w:r>
      <w:r w:rsidRPr="00F605E5">
        <w:rPr>
          <w:rStyle w:val="DataTypeTok"/>
        </w:rPr>
        <w:t>char</w:t>
      </w:r>
      <w:r w:rsidRPr="00F605E5">
        <w:rPr>
          <w:rStyle w:val="NormalTok"/>
        </w:rPr>
        <w:t xml:space="preserve"> buffer[BUF_SIZE] = {};</w:t>
      </w:r>
      <w:r w:rsidRPr="00F605E5">
        <w:br/>
      </w:r>
      <w:r w:rsidRPr="00F605E5">
        <w:br/>
      </w:r>
      <w:r w:rsidRPr="00F605E5">
        <w:rPr>
          <w:rStyle w:val="NormalTok"/>
        </w:rPr>
        <w:t xml:space="preserve">    print_state(log, </w:t>
      </w:r>
      <w:r w:rsidRPr="00F605E5">
        <w:rPr>
          <w:rStyle w:val="DecValTok"/>
        </w:rPr>
        <w:t>0</w:t>
      </w:r>
      <w:r w:rsidRPr="00F605E5">
        <w:rPr>
          <w:rStyle w:val="NormalTok"/>
        </w:rPr>
        <w:t xml:space="preserve">, </w:t>
      </w:r>
      <w:r w:rsidRPr="00F605E5">
        <w:rPr>
          <w:rStyle w:val="StringTok"/>
        </w:rPr>
        <w:t>"[%s] %s</w:t>
      </w:r>
      <w:r w:rsidRPr="00F605E5">
        <w:rPr>
          <w:rStyle w:val="CharTok"/>
        </w:rPr>
        <w:t>\n</w:t>
      </w:r>
      <w:r w:rsidRPr="00F605E5">
        <w:rPr>
          <w:rStyle w:val="StringTok"/>
        </w:rPr>
        <w:t>"</w:t>
      </w:r>
      <w:r w:rsidRPr="00F605E5">
        <w:rPr>
          <w:rStyle w:val="NormalTok"/>
        </w:rPr>
        <w:t>, SERVER_NAME, msg);</w:t>
      </w:r>
      <w:r w:rsidRPr="00F605E5">
        <w:br/>
      </w:r>
      <w:r w:rsidRPr="00F605E5">
        <w:br/>
      </w:r>
      <w:r w:rsidRPr="00F605E5">
        <w:rPr>
          <w:rStyle w:val="NormalTok"/>
        </w:rPr>
        <w:t xml:space="preserve">    sprintf(buffer, </w:t>
      </w:r>
      <w:r w:rsidRPr="00F605E5">
        <w:rPr>
          <w:rStyle w:val="StringTok"/>
        </w:rPr>
        <w:t>"%s</w:t>
      </w:r>
      <w:r w:rsidRPr="00F605E5">
        <w:rPr>
          <w:rStyle w:val="CharTok"/>
        </w:rPr>
        <w:t>\n</w:t>
      </w:r>
      <w:r w:rsidRPr="00F605E5">
        <w:rPr>
          <w:rStyle w:val="StringTok"/>
        </w:rPr>
        <w:t>"</w:t>
      </w:r>
      <w:r w:rsidRPr="00F605E5">
        <w:rPr>
          <w:rStyle w:val="NormalTok"/>
        </w:rPr>
        <w:t>, msg);</w:t>
      </w:r>
      <w:r w:rsidRPr="00F605E5">
        <w:br/>
      </w:r>
      <w:r w:rsidRPr="00F605E5">
        <w:rPr>
          <w:rStyle w:val="NormalTok"/>
        </w:rPr>
        <w:t xml:space="preserve">    write(client, buffer, strlen(buffer));</w:t>
      </w:r>
      <w:r w:rsidRPr="00F605E5">
        <w:br/>
      </w:r>
      <w:r w:rsidRPr="00F605E5">
        <w:rPr>
          <w:rStyle w:val="NormalTok"/>
        </w:rPr>
        <w:t>}</w:t>
      </w:r>
    </w:p>
    <w:p w:rsidR="00F605E5" w:rsidRPr="00F605E5" w:rsidRDefault="00F605E5" w:rsidP="000E3AFF">
      <w:pPr>
        <w:rPr>
          <w:lang w:val="en-US"/>
        </w:rPr>
      </w:pPr>
    </w:p>
    <w:p w:rsidR="00C04BE2" w:rsidRDefault="001E70BB" w:rsidP="001E70BB">
      <w:pPr>
        <w:widowControl/>
        <w:autoSpaceDE/>
        <w:autoSpaceDN/>
        <w:spacing w:after="160" w:line="259" w:lineRule="auto"/>
      </w:pPr>
      <w:r>
        <w:t xml:space="preserve">Исходный код в </w:t>
      </w:r>
      <w:r>
        <w:fldChar w:fldCharType="begin"/>
      </w:r>
      <w:r>
        <w:instrText xml:space="preserve"> REF _Ref74791627 \h </w:instrText>
      </w:r>
      <w:r>
        <w:fldChar w:fldCharType="separate"/>
      </w:r>
      <w:r w:rsidR="00F24BBE">
        <w:t>Приложение</w:t>
      </w:r>
      <w:r w:rsidR="00F24BBE" w:rsidRPr="00F24BBE">
        <w:t xml:space="preserve"> </w:t>
      </w:r>
      <w:r w:rsidR="00F24BBE">
        <w:t>А</w:t>
      </w:r>
      <w:r>
        <w:fldChar w:fldCharType="end"/>
      </w:r>
      <w:r w:rsidR="00641654">
        <w:t xml:space="preserve"> и </w:t>
      </w:r>
      <w:r w:rsidR="00641654">
        <w:fldChar w:fldCharType="begin"/>
      </w:r>
      <w:r w:rsidR="00641654">
        <w:instrText xml:space="preserve"> REF _Ref74806124 \h </w:instrText>
      </w:r>
      <w:r w:rsidR="00641654">
        <w:fldChar w:fldCharType="separate"/>
      </w:r>
      <w:r w:rsidR="00F24BBE">
        <w:t>Приложение</w:t>
      </w:r>
      <w:r w:rsidR="00F24BBE" w:rsidRPr="00F24BBE">
        <w:t xml:space="preserve"> </w:t>
      </w:r>
      <w:r w:rsidR="00F24BBE">
        <w:t>В</w:t>
      </w:r>
      <w:r w:rsidR="00641654">
        <w:fldChar w:fldCharType="end"/>
      </w:r>
      <w:r w:rsidR="00641654">
        <w:t xml:space="preserve"> (массив возможных ответов на вопрос клиента)</w:t>
      </w:r>
      <w:r>
        <w:t>.</w:t>
      </w:r>
    </w:p>
    <w:p w:rsidR="001E70BB" w:rsidRDefault="001E70BB">
      <w:pPr>
        <w:widowControl/>
        <w:autoSpaceDE/>
        <w:autoSpaceDN/>
        <w:spacing w:after="160" w:line="259" w:lineRule="auto"/>
        <w:rPr>
          <w:rFonts w:eastAsiaTheme="majorEastAsia" w:cstheme="majorBidi"/>
          <w:sz w:val="32"/>
          <w:szCs w:val="24"/>
        </w:rPr>
      </w:pPr>
      <w:r>
        <w:br w:type="page"/>
      </w:r>
    </w:p>
    <w:p w:rsidR="00D0236C" w:rsidRDefault="00D0236C" w:rsidP="000A7E9E">
      <w:pPr>
        <w:pStyle w:val="3"/>
      </w:pPr>
      <w:bookmarkStart w:id="26" w:name="_Toc75182241"/>
      <w:r>
        <w:lastRenderedPageBreak/>
        <w:t>Клиент</w:t>
      </w:r>
      <w:bookmarkEnd w:id="26"/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создает локальный сокет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соединяет его с именем сокета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устанавливает подключение с сервером</w:t>
      </w:r>
    </w:p>
    <w:p w:rsidR="008A283E" w:rsidRDefault="008A283E" w:rsidP="008A283E">
      <w:pPr>
        <w:pStyle w:val="ac"/>
        <w:numPr>
          <w:ilvl w:val="0"/>
          <w:numId w:val="4"/>
        </w:numPr>
      </w:pPr>
      <w:r>
        <w:t>получает и отправляет данные серверу</w:t>
      </w:r>
    </w:p>
    <w:p w:rsidR="006318FF" w:rsidRPr="006318FF" w:rsidRDefault="006318FF" w:rsidP="006318FF">
      <w:pPr>
        <w:pStyle w:val="ac"/>
        <w:numPr>
          <w:ilvl w:val="0"/>
          <w:numId w:val="4"/>
        </w:numPr>
      </w:pPr>
      <w:r w:rsidRPr="006318FF">
        <w:t>при вводе "exit" отключается от сервера</w:t>
      </w:r>
    </w:p>
    <w:p w:rsidR="00D0236C" w:rsidRDefault="00D0236C" w:rsidP="00D0236C"/>
    <w:p w:rsidR="00653385" w:rsidRDefault="00653385" w:rsidP="000A7E9E">
      <w:pPr>
        <w:pStyle w:val="4"/>
        <w:numPr>
          <w:ilvl w:val="0"/>
          <w:numId w:val="10"/>
        </w:numPr>
      </w:pPr>
      <w:bookmarkStart w:id="27" w:name="_Toc75182242"/>
      <w:bookmarkStart w:id="28" w:name="создание-сокета-клиента-и-подключение-к-"/>
      <w:r>
        <w:t>Создание сокета клиента и подключение к серверу</w:t>
      </w:r>
      <w:bookmarkEnd w:id="27"/>
    </w:p>
    <w:bookmarkEnd w:id="28"/>
    <w:p w:rsidR="00653385" w:rsidRPr="00653385" w:rsidRDefault="00653385" w:rsidP="0008158B">
      <w:pPr>
        <w:pStyle w:val="Compact"/>
        <w:shd w:val="clear" w:color="auto" w:fill="D9D9D9" w:themeFill="background1" w:themeFillShade="D9"/>
      </w:pPr>
      <w:r w:rsidRPr="00653385">
        <w:rPr>
          <w:rStyle w:val="DataTypeTok"/>
        </w:rPr>
        <w:t>int</w:t>
      </w:r>
      <w:r w:rsidRPr="00653385">
        <w:rPr>
          <w:rStyle w:val="NormalTok"/>
        </w:rPr>
        <w:t xml:space="preserve"> clientFd = socket(AF_UNIX, SOCK_STREAM, </w:t>
      </w:r>
      <w:r w:rsidRPr="00653385">
        <w:rPr>
          <w:rStyle w:val="DecValTok"/>
        </w:rPr>
        <w:t>0</w:t>
      </w:r>
      <w:r w:rsidRPr="00653385">
        <w:rPr>
          <w:rStyle w:val="NormalTok"/>
        </w:rPr>
        <w:t>);</w:t>
      </w:r>
      <w:r w:rsidRPr="00653385">
        <w:br/>
      </w:r>
      <w:r w:rsidRPr="00653385">
        <w:rPr>
          <w:rStyle w:val="KeywordTok"/>
        </w:rPr>
        <w:t>if</w:t>
      </w:r>
      <w:r w:rsidRPr="00653385">
        <w:rPr>
          <w:rStyle w:val="NormalTok"/>
        </w:rPr>
        <w:t xml:space="preserve"> (clientFd &lt; </w:t>
      </w:r>
      <w:r w:rsidRPr="00653385">
        <w:rPr>
          <w:rStyle w:val="DecValTok"/>
        </w:rPr>
        <w:t>0</w:t>
      </w:r>
      <w:r w:rsidRPr="00653385">
        <w:rPr>
          <w:rStyle w:val="NormalTok"/>
        </w:rPr>
        <w:t>)</w:t>
      </w:r>
      <w:r w:rsidRPr="00653385">
        <w:br/>
      </w:r>
      <w:r w:rsidRPr="00653385">
        <w:rPr>
          <w:rStyle w:val="NormalTok"/>
        </w:rPr>
        <w:t>{</w:t>
      </w:r>
      <w:r w:rsidRPr="00653385">
        <w:br/>
      </w:r>
      <w:r w:rsidRPr="00653385">
        <w:rPr>
          <w:rStyle w:val="NormalTok"/>
        </w:rPr>
        <w:t xml:space="preserve">    fprintf(stderr, </w:t>
      </w:r>
      <w:r w:rsidRPr="00653385">
        <w:rPr>
          <w:rStyle w:val="StringTok"/>
        </w:rPr>
        <w:t>"ERROR: socket creation failure</w:t>
      </w:r>
      <w:r w:rsidRPr="00653385">
        <w:rPr>
          <w:rStyle w:val="CharTok"/>
        </w:rPr>
        <w:t>\n</w:t>
      </w:r>
      <w:r w:rsidRPr="00653385">
        <w:rPr>
          <w:rStyle w:val="StringTok"/>
        </w:rPr>
        <w:t>"</w:t>
      </w:r>
      <w:r w:rsidRPr="00653385">
        <w:rPr>
          <w:rStyle w:val="NormalTok"/>
        </w:rPr>
        <w:t>);</w:t>
      </w:r>
      <w:r w:rsidRPr="00653385">
        <w:br/>
      </w:r>
      <w:r w:rsidRPr="00653385">
        <w:rPr>
          <w:rStyle w:val="NormalTok"/>
        </w:rPr>
        <w:t xml:space="preserve">    exit(</w:t>
      </w:r>
      <w:r w:rsidRPr="00653385">
        <w:rPr>
          <w:rStyle w:val="DecValTok"/>
        </w:rPr>
        <w:t>1</w:t>
      </w:r>
      <w:r w:rsidRPr="00653385">
        <w:rPr>
          <w:rStyle w:val="NormalTok"/>
        </w:rPr>
        <w:t>);</w:t>
      </w:r>
      <w:r w:rsidRPr="00653385">
        <w:br/>
      </w:r>
      <w:r w:rsidRPr="00653385">
        <w:rPr>
          <w:rStyle w:val="NormalTok"/>
        </w:rPr>
        <w:t>}</w:t>
      </w:r>
      <w:r w:rsidRPr="00653385">
        <w:br/>
      </w:r>
      <w:r w:rsidRPr="00653385">
        <w:br/>
      </w:r>
      <w:r w:rsidRPr="00653385">
        <w:rPr>
          <w:rStyle w:val="KeywordTok"/>
        </w:rPr>
        <w:t>struct</w:t>
      </w:r>
      <w:r w:rsidRPr="00653385">
        <w:rPr>
          <w:rStyle w:val="NormalTok"/>
        </w:rPr>
        <w:t xml:space="preserve"> sockaddr_un serverAddr</w:t>
      </w:r>
      <w:r w:rsidRPr="00653385">
        <w:br/>
      </w:r>
      <w:r w:rsidRPr="00653385">
        <w:rPr>
          <w:rStyle w:val="NormalTok"/>
        </w:rPr>
        <w:t>{</w:t>
      </w:r>
      <w:r w:rsidRPr="00653385">
        <w:br/>
      </w:r>
      <w:r w:rsidRPr="00653385">
        <w:rPr>
          <w:rStyle w:val="NormalTok"/>
        </w:rPr>
        <w:t>};</w:t>
      </w:r>
      <w:r w:rsidRPr="00653385">
        <w:br/>
      </w:r>
      <w:r w:rsidRPr="00653385">
        <w:rPr>
          <w:rStyle w:val="NormalTok"/>
        </w:rPr>
        <w:t>serverAddr.sun_family = AF_UNIX;</w:t>
      </w:r>
      <w:r w:rsidRPr="00653385">
        <w:br/>
      </w:r>
      <w:r w:rsidRPr="00653385">
        <w:rPr>
          <w:rStyle w:val="NormalTok"/>
        </w:rPr>
        <w:t xml:space="preserve">strncpy(serverAddr.sun_path, SERVER_NAME, </w:t>
      </w:r>
      <w:r w:rsidRPr="00653385">
        <w:rPr>
          <w:rStyle w:val="KeywordTok"/>
        </w:rPr>
        <w:t>sizeof</w:t>
      </w:r>
      <w:r w:rsidRPr="00653385">
        <w:rPr>
          <w:rStyle w:val="NormalTok"/>
        </w:rPr>
        <w:t xml:space="preserve">(serverAddr.sun_path) - </w:t>
      </w:r>
      <w:r w:rsidRPr="00653385">
        <w:rPr>
          <w:rStyle w:val="DecValTok"/>
        </w:rPr>
        <w:t>1</w:t>
      </w:r>
      <w:r w:rsidRPr="00653385">
        <w:rPr>
          <w:rStyle w:val="NormalTok"/>
        </w:rPr>
        <w:t>);</w:t>
      </w:r>
      <w:r w:rsidRPr="00653385">
        <w:br/>
      </w:r>
      <w:r w:rsidRPr="00653385">
        <w:br/>
      </w:r>
      <w:r w:rsidRPr="00653385">
        <w:rPr>
          <w:rStyle w:val="KeywordTok"/>
        </w:rPr>
        <w:t>if</w:t>
      </w:r>
      <w:r w:rsidRPr="00653385">
        <w:rPr>
          <w:rStyle w:val="NormalTok"/>
        </w:rPr>
        <w:t xml:space="preserve"> (</w:t>
      </w:r>
      <w:r w:rsidRPr="00653385">
        <w:rPr>
          <w:rStyle w:val="KeywordTok"/>
        </w:rPr>
        <w:t>connect</w:t>
      </w:r>
      <w:r w:rsidRPr="00653385">
        <w:rPr>
          <w:rStyle w:val="NormalTok"/>
        </w:rPr>
        <w:t>(clientFd, (</w:t>
      </w:r>
      <w:r w:rsidRPr="00653385">
        <w:rPr>
          <w:rStyle w:val="DataTypeTok"/>
        </w:rPr>
        <w:t>const</w:t>
      </w:r>
      <w:r w:rsidRPr="00653385">
        <w:rPr>
          <w:rStyle w:val="NormalTok"/>
        </w:rPr>
        <w:t xml:space="preserve"> </w:t>
      </w:r>
      <w:r w:rsidRPr="00653385">
        <w:rPr>
          <w:rStyle w:val="KeywordTok"/>
        </w:rPr>
        <w:t>struct</w:t>
      </w:r>
      <w:r w:rsidRPr="00653385">
        <w:rPr>
          <w:rStyle w:val="NormalTok"/>
        </w:rPr>
        <w:t xml:space="preserve"> sockaddr *)&amp;serverAddr, </w:t>
      </w:r>
      <w:r w:rsidRPr="00653385">
        <w:rPr>
          <w:rStyle w:val="KeywordTok"/>
        </w:rPr>
        <w:t>sizeof</w:t>
      </w:r>
      <w:r w:rsidRPr="00653385">
        <w:rPr>
          <w:rStyle w:val="NormalTok"/>
        </w:rPr>
        <w:t xml:space="preserve">(serverAddr)) &lt; </w:t>
      </w:r>
      <w:r w:rsidRPr="00653385">
        <w:rPr>
          <w:rStyle w:val="DecValTok"/>
        </w:rPr>
        <w:t>0</w:t>
      </w:r>
      <w:r w:rsidRPr="00653385">
        <w:rPr>
          <w:rStyle w:val="NormalTok"/>
        </w:rPr>
        <w:t>)</w:t>
      </w:r>
      <w:r w:rsidRPr="00653385">
        <w:br/>
      </w:r>
      <w:r w:rsidRPr="00653385">
        <w:rPr>
          <w:rStyle w:val="NormalTok"/>
        </w:rPr>
        <w:t>{</w:t>
      </w:r>
      <w:r w:rsidRPr="00653385">
        <w:br/>
      </w:r>
      <w:r w:rsidRPr="00653385">
        <w:rPr>
          <w:rStyle w:val="NormalTok"/>
        </w:rPr>
        <w:t xml:space="preserve">    fprintf(stderr, </w:t>
      </w:r>
      <w:r w:rsidRPr="00653385">
        <w:rPr>
          <w:rStyle w:val="StringTok"/>
        </w:rPr>
        <w:t>"ERROR: connection failure</w:t>
      </w:r>
      <w:r w:rsidRPr="00653385">
        <w:rPr>
          <w:rStyle w:val="CharTok"/>
        </w:rPr>
        <w:t>\n</w:t>
      </w:r>
      <w:r w:rsidRPr="00653385">
        <w:rPr>
          <w:rStyle w:val="StringTok"/>
        </w:rPr>
        <w:t>"</w:t>
      </w:r>
      <w:r w:rsidRPr="00653385">
        <w:rPr>
          <w:rStyle w:val="NormalTok"/>
        </w:rPr>
        <w:t>);</w:t>
      </w:r>
      <w:r w:rsidRPr="00653385">
        <w:br/>
      </w:r>
      <w:r w:rsidRPr="00653385">
        <w:rPr>
          <w:rStyle w:val="NormalTok"/>
        </w:rPr>
        <w:t xml:space="preserve">    exit(</w:t>
      </w:r>
      <w:r w:rsidRPr="00653385">
        <w:rPr>
          <w:rStyle w:val="DecValTok"/>
        </w:rPr>
        <w:t>1</w:t>
      </w:r>
      <w:r w:rsidRPr="00653385">
        <w:rPr>
          <w:rStyle w:val="NormalTok"/>
        </w:rPr>
        <w:t>);</w:t>
      </w:r>
      <w:r w:rsidRPr="00653385">
        <w:br/>
      </w:r>
      <w:r w:rsidRPr="00653385">
        <w:rPr>
          <w:rStyle w:val="NormalTok"/>
        </w:rPr>
        <w:t>}</w:t>
      </w:r>
    </w:p>
    <w:p w:rsidR="00653385" w:rsidRPr="00653385" w:rsidRDefault="00653385" w:rsidP="00D0236C">
      <w:pPr>
        <w:rPr>
          <w:lang w:val="en-US"/>
        </w:rPr>
      </w:pPr>
    </w:p>
    <w:p w:rsidR="00664515" w:rsidRPr="001E70BB" w:rsidRDefault="00664515" w:rsidP="00664515">
      <w:r>
        <w:t xml:space="preserve">Исходный код в </w:t>
      </w:r>
      <w:r>
        <w:fldChar w:fldCharType="begin"/>
      </w:r>
      <w:r>
        <w:instrText xml:space="preserve"> REF _Ref74805405 \h </w:instrText>
      </w:r>
      <w:r>
        <w:fldChar w:fldCharType="separate"/>
      </w:r>
      <w:r w:rsidR="00F24BBE">
        <w:t>Приложение</w:t>
      </w:r>
      <w:r w:rsidR="00F24BBE" w:rsidRPr="00F24BBE">
        <w:t xml:space="preserve"> </w:t>
      </w:r>
      <w:r w:rsidR="00F24BBE">
        <w:t>Б</w:t>
      </w:r>
      <w:r>
        <w:fldChar w:fldCharType="end"/>
      </w:r>
      <w:r>
        <w:t>.</w:t>
      </w:r>
    </w:p>
    <w:p w:rsidR="00D56A3E" w:rsidRDefault="00D56A3E" w:rsidP="0028789A"/>
    <w:p w:rsidR="00653385" w:rsidRDefault="00653385">
      <w:pPr>
        <w:widowControl/>
        <w:autoSpaceDE/>
        <w:autoSpaceDN/>
        <w:spacing w:after="160" w:line="259" w:lineRule="auto"/>
        <w:rPr>
          <w:rFonts w:eastAsiaTheme="majorEastAsia" w:cstheme="majorBidi"/>
          <w:sz w:val="32"/>
          <w:szCs w:val="24"/>
        </w:rPr>
      </w:pPr>
      <w:bookmarkStart w:id="29" w:name="пример-взаимодействия-клиента-и-сервера"/>
      <w:r>
        <w:br w:type="page"/>
      </w:r>
    </w:p>
    <w:p w:rsidR="00BD3E8E" w:rsidRDefault="00F0698C" w:rsidP="00653385">
      <w:pPr>
        <w:pStyle w:val="3"/>
      </w:pPr>
      <w:bookmarkStart w:id="30" w:name="_Toc75182243"/>
      <w:r>
        <w:lastRenderedPageBreak/>
        <w:t>Пример взаимодействия клиента и сервера</w:t>
      </w:r>
      <w:bookmarkEnd w:id="29"/>
      <w:bookmarkEnd w:id="30"/>
    </w:p>
    <w:p w:rsidR="00F0698C" w:rsidRPr="00F0698C" w:rsidRDefault="00F0698C" w:rsidP="00F0698C"/>
    <w:p w:rsidR="00BD3E8E" w:rsidRDefault="006D151B" w:rsidP="0028789A">
      <w:pPr>
        <w:keepNext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6pt;height:242.2pt">
            <v:imagedata r:id="rId10" o:title="example"/>
          </v:shape>
        </w:pict>
      </w:r>
    </w:p>
    <w:p w:rsidR="00653385" w:rsidRDefault="00BD3E8E" w:rsidP="00722970">
      <w:pPr>
        <w:pStyle w:val="a9"/>
      </w:pPr>
      <w:r>
        <w:t xml:space="preserve">Рисунок </w:t>
      </w:r>
      <w:r w:rsidR="00BB294A">
        <w:t xml:space="preserve">1 – пример </w:t>
      </w:r>
      <w:r w:rsidR="007C6148">
        <w:t>и</w:t>
      </w:r>
      <w:r w:rsidR="00BB294A">
        <w:t xml:space="preserve">спользования </w:t>
      </w:r>
      <w:r w:rsidR="0022313D">
        <w:rPr>
          <w:lang w:val="en-US"/>
        </w:rPr>
        <w:t>unix</w:t>
      </w:r>
      <w:r w:rsidR="0022313D" w:rsidRPr="0022313D">
        <w:t>-</w:t>
      </w:r>
      <w:r w:rsidR="0022313D">
        <w:t>сокетов</w:t>
      </w:r>
    </w:p>
    <w:p w:rsidR="00722970" w:rsidRDefault="00722970" w:rsidP="00722970"/>
    <w:p w:rsidR="00722970" w:rsidRPr="00722970" w:rsidRDefault="00722970" w:rsidP="00722970"/>
    <w:p w:rsidR="00D826D7" w:rsidRDefault="00D826D7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r>
        <w:br w:type="page"/>
      </w:r>
    </w:p>
    <w:p w:rsidR="00757E0F" w:rsidRDefault="00757E0F" w:rsidP="00757E0F">
      <w:pPr>
        <w:pStyle w:val="1"/>
      </w:pPr>
      <w:bookmarkStart w:id="31" w:name="_Toc75182244"/>
      <w:r>
        <w:lastRenderedPageBreak/>
        <w:t>Выводы</w:t>
      </w:r>
      <w:bookmarkEnd w:id="31"/>
    </w:p>
    <w:p w:rsidR="005C3018" w:rsidRDefault="005C3018" w:rsidP="005C3018">
      <w:r>
        <w:t>Были получены знания о Unix-сокетах и принципах взаимодействия сервер-клиент.</w:t>
      </w:r>
    </w:p>
    <w:p w:rsidR="00B8316A" w:rsidRDefault="00B8316A" w:rsidP="00B8316A">
      <w:r>
        <w:br w:type="page"/>
      </w:r>
    </w:p>
    <w:p w:rsidR="00FC561E" w:rsidRPr="0035275A" w:rsidRDefault="00B8316A" w:rsidP="00B8316A">
      <w:pPr>
        <w:pStyle w:val="1"/>
        <w:rPr>
          <w:lang w:val="en-US"/>
        </w:rPr>
      </w:pPr>
      <w:bookmarkStart w:id="32" w:name="_Ref74791627"/>
      <w:bookmarkStart w:id="33" w:name="_Toc75182245"/>
      <w:r>
        <w:lastRenderedPageBreak/>
        <w:t>Приложение</w:t>
      </w:r>
      <w:r w:rsidRPr="0035275A">
        <w:rPr>
          <w:lang w:val="en-US"/>
        </w:rPr>
        <w:t xml:space="preserve"> </w:t>
      </w:r>
      <w:r>
        <w:t>А</w:t>
      </w:r>
      <w:bookmarkEnd w:id="32"/>
      <w:bookmarkEnd w:id="33"/>
    </w:p>
    <w:p w:rsidR="00B8316A" w:rsidRPr="0035275A" w:rsidRDefault="00B8316A" w:rsidP="00B8316A">
      <w:pPr>
        <w:rPr>
          <w:lang w:val="en-US"/>
        </w:rPr>
      </w:pPr>
    </w:p>
    <w:p w:rsidR="00C159E9" w:rsidRPr="00C159E9" w:rsidRDefault="00C159E9" w:rsidP="002A1900">
      <w:pPr>
        <w:pStyle w:val="Compact"/>
      </w:pPr>
      <w:bookmarkStart w:id="34" w:name="_Ref74791784"/>
      <w:r w:rsidRPr="00C159E9">
        <w:rPr>
          <w:rStyle w:val="OtherTok"/>
        </w:rPr>
        <w:t>#include &lt;cstdio&gt;</w:t>
      </w:r>
      <w:r w:rsidRPr="00C159E9">
        <w:br/>
      </w:r>
      <w:r w:rsidRPr="00C159E9">
        <w:rPr>
          <w:rStyle w:val="OtherTok"/>
        </w:rPr>
        <w:t>#include &lt;cstdlib&gt;</w:t>
      </w:r>
      <w:r w:rsidRPr="00C159E9">
        <w:br/>
      </w:r>
      <w:r w:rsidRPr="00C159E9">
        <w:rPr>
          <w:rStyle w:val="OtherTok"/>
        </w:rPr>
        <w:t>#include &lt;sys/socket.h&gt;</w:t>
      </w:r>
      <w:r w:rsidRPr="00C159E9">
        <w:br/>
      </w:r>
      <w:r w:rsidRPr="00C159E9">
        <w:rPr>
          <w:rStyle w:val="OtherTok"/>
        </w:rPr>
        <w:t>#include &lt;sys/un.h&gt;</w:t>
      </w:r>
      <w:r w:rsidRPr="00C159E9">
        <w:br/>
      </w:r>
      <w:r w:rsidRPr="00C159E9">
        <w:rPr>
          <w:rStyle w:val="OtherTok"/>
        </w:rPr>
        <w:t>#include &lt;unistd.h&gt;</w:t>
      </w:r>
      <w:r w:rsidRPr="00C159E9">
        <w:br/>
      </w:r>
      <w:r w:rsidRPr="00C159E9">
        <w:rPr>
          <w:rStyle w:val="OtherTok"/>
        </w:rPr>
        <w:t>#include &lt;string&gt;</w:t>
      </w:r>
      <w:r w:rsidRPr="00C159E9">
        <w:br/>
      </w:r>
      <w:r w:rsidRPr="00C159E9">
        <w:rPr>
          <w:rStyle w:val="OtherTok"/>
        </w:rPr>
        <w:t>#include "Answers.h"</w:t>
      </w:r>
      <w:r w:rsidRPr="00C159E9">
        <w:br/>
      </w:r>
      <w:r w:rsidRPr="00C159E9">
        <w:br/>
      </w:r>
      <w:r w:rsidRPr="00C159E9">
        <w:rPr>
          <w:rStyle w:val="OtherTok"/>
        </w:rPr>
        <w:t>#define SERVER_NAME "ShadowDedulet"</w:t>
      </w:r>
      <w:r w:rsidRPr="00C159E9">
        <w:br/>
      </w:r>
      <w:r w:rsidRPr="00C159E9">
        <w:rPr>
          <w:rStyle w:val="OtherTok"/>
        </w:rPr>
        <w:t>#define BUF_SIZE 1024</w:t>
      </w:r>
      <w:r w:rsidRPr="00C159E9">
        <w:br/>
      </w:r>
      <w:r w:rsidRPr="00C159E9">
        <w:br/>
      </w:r>
      <w:r w:rsidRPr="00C159E9">
        <w:rPr>
          <w:rStyle w:val="KeywordTok"/>
        </w:rPr>
        <w:t>template</w:t>
      </w:r>
      <w:r w:rsidRPr="00C159E9">
        <w:rPr>
          <w:rStyle w:val="NormalTok"/>
        </w:rPr>
        <w:t xml:space="preserve"> &lt;</w:t>
      </w:r>
      <w:r w:rsidRPr="00C159E9">
        <w:rPr>
          <w:rStyle w:val="KeywordTok"/>
        </w:rPr>
        <w:t>typename</w:t>
      </w:r>
      <w:r w:rsidRPr="00C159E9">
        <w:rPr>
          <w:rStyle w:val="NormalTok"/>
        </w:rPr>
        <w:t>... Args&gt;</w:t>
      </w:r>
      <w:r w:rsidRPr="00C159E9">
        <w:br/>
      </w:r>
      <w:r w:rsidRPr="00C159E9">
        <w:rPr>
          <w:rStyle w:val="DataTypeTok"/>
        </w:rPr>
        <w:t>void</w:t>
      </w:r>
      <w:r w:rsidRPr="00C159E9">
        <w:rPr>
          <w:rStyle w:val="NormalTok"/>
        </w:rPr>
        <w:t xml:space="preserve"> print_state(FILE *log, </w:t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code,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*format, Args... args)</w:t>
      </w:r>
      <w:r w:rsidRPr="00C159E9">
        <w:br/>
      </w:r>
      <w:r w:rsidRPr="00C159E9">
        <w:rPr>
          <w:rStyle w:val="NormalTok"/>
        </w:rPr>
        <w:t>{</w:t>
      </w:r>
      <w:r w:rsidRPr="00C159E9">
        <w:br/>
      </w:r>
      <w:r w:rsidRPr="00C159E9">
        <w:rPr>
          <w:rStyle w:val="NormalTok"/>
        </w:rPr>
        <w:t xml:space="preserve">    fprintf((code ==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 ? stdout : stderr, format, args...);</w:t>
      </w:r>
      <w:r w:rsidRPr="00C159E9">
        <w:br/>
      </w:r>
      <w:r w:rsidRPr="00C159E9">
        <w:rPr>
          <w:rStyle w:val="NormalTok"/>
        </w:rPr>
        <w:t xml:space="preserve">    fprintf(log, format, args...);</w:t>
      </w:r>
      <w:r w:rsidRPr="00C159E9">
        <w:br/>
      </w:r>
      <w:r w:rsidRPr="00C159E9">
        <w:rPr>
          <w:rStyle w:val="NormalTok"/>
        </w:rPr>
        <w:t>}</w:t>
      </w:r>
      <w:r w:rsidRPr="00C159E9">
        <w:br/>
      </w:r>
      <w:r w:rsidRPr="00C159E9">
        <w:br/>
      </w:r>
      <w:r w:rsidRPr="00C159E9">
        <w:rPr>
          <w:rStyle w:val="DataTypeTok"/>
        </w:rPr>
        <w:t>void</w:t>
      </w:r>
      <w:r w:rsidRPr="00C159E9">
        <w:rPr>
          <w:rStyle w:val="NormalTok"/>
        </w:rPr>
        <w:t xml:space="preserve"> send_to_client(FILE *log, </w:t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&amp;client,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*msg)</w:t>
      </w:r>
      <w:r w:rsidRPr="00C159E9">
        <w:br/>
      </w:r>
      <w:r w:rsidRPr="00C159E9">
        <w:rPr>
          <w:rStyle w:val="NormalTok"/>
        </w:rPr>
        <w:t>{</w:t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buffer[BUF_SIZE] = {}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[%s] %s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SERVER_NAME, msg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sprintf(buffer, </w:t>
      </w:r>
      <w:r w:rsidRPr="00C159E9">
        <w:rPr>
          <w:rStyle w:val="StringTok"/>
        </w:rPr>
        <w:t>"%s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msg);</w:t>
      </w:r>
      <w:r w:rsidRPr="00C159E9">
        <w:br/>
      </w:r>
      <w:r w:rsidRPr="00C159E9">
        <w:rPr>
          <w:rStyle w:val="NormalTok"/>
        </w:rPr>
        <w:t xml:space="preserve">    write(client, buffer, strlen(buffer));</w:t>
      </w:r>
      <w:r w:rsidRPr="00C159E9">
        <w:br/>
      </w:r>
      <w:r w:rsidRPr="00C159E9">
        <w:rPr>
          <w:rStyle w:val="NormalTok"/>
        </w:rPr>
        <w:t>}</w:t>
      </w:r>
      <w:r w:rsidRPr="00C159E9">
        <w:br/>
      </w:r>
      <w:r w:rsidRPr="00C159E9">
        <w:br/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main(</w:t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argc,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*argv[])</w:t>
      </w:r>
      <w:r w:rsidRPr="00C159E9">
        <w:br/>
      </w:r>
      <w:r w:rsidRPr="00C159E9">
        <w:rPr>
          <w:rStyle w:val="NormalTok"/>
        </w:rPr>
        <w:t>{</w:t>
      </w:r>
      <w:r w:rsidRPr="00C159E9">
        <w:br/>
      </w:r>
      <w:r w:rsidRPr="00C159E9">
        <w:rPr>
          <w:rStyle w:val="NormalTok"/>
        </w:rPr>
        <w:t xml:space="preserve">    FILE *log;</w:t>
      </w:r>
      <w:r w:rsidRPr="00C159E9">
        <w:br/>
      </w:r>
      <w:r w:rsidRPr="00C159E9">
        <w:rPr>
          <w:rStyle w:val="NormalTok"/>
        </w:rPr>
        <w:t xml:space="preserve">    log = fopen(</w:t>
      </w:r>
      <w:r w:rsidRPr="00C159E9">
        <w:rPr>
          <w:rStyle w:val="StringTok"/>
        </w:rPr>
        <w:t>"./server.log"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w"</w:t>
      </w:r>
      <w:r w:rsidRPr="00C159E9">
        <w:rPr>
          <w:rStyle w:val="NormalTok"/>
        </w:rPr>
        <w:t>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srand(time(</w:t>
      </w:r>
      <w:r w:rsidRPr="00C159E9">
        <w:rPr>
          <w:rStyle w:val="KeywordTok"/>
        </w:rPr>
        <w:t>nullptr</w:t>
      </w:r>
      <w:r w:rsidRPr="00C159E9">
        <w:rPr>
          <w:rStyle w:val="NormalTok"/>
        </w:rPr>
        <w:t>)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starting server %s...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SERVER_NAME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unlink(SERVER_NAME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listenFd = socket(AF_UNIX, SOCK_STREAM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KeywordTok"/>
        </w:rPr>
        <w:t>if</w:t>
      </w:r>
      <w:r w:rsidRPr="00C159E9">
        <w:rPr>
          <w:rStyle w:val="NormalTok"/>
        </w:rPr>
        <w:t xml:space="preserve"> (listenFd &lt;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{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1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ERROR: socket creation failure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exit(</w:t>
      </w:r>
      <w:r w:rsidRPr="00C159E9">
        <w:rPr>
          <w:rStyle w:val="DecValTok"/>
        </w:rPr>
        <w:t>1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}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KeywordTok"/>
        </w:rPr>
        <w:t>struct</w:t>
      </w:r>
      <w:r w:rsidRPr="00C159E9">
        <w:rPr>
          <w:rStyle w:val="NormalTok"/>
        </w:rPr>
        <w:t xml:space="preserve"> sockaddr_un serverAddr</w:t>
      </w:r>
      <w:r w:rsidRPr="00C159E9">
        <w:br/>
      </w:r>
      <w:r w:rsidRPr="00C159E9">
        <w:rPr>
          <w:rStyle w:val="NormalTok"/>
        </w:rPr>
        <w:t xml:space="preserve">    {</w:t>
      </w:r>
      <w:r w:rsidRPr="00C159E9">
        <w:br/>
      </w:r>
      <w:r w:rsidRPr="00C159E9">
        <w:rPr>
          <w:rStyle w:val="NormalTok"/>
        </w:rPr>
        <w:t xml:space="preserve">    };</w:t>
      </w:r>
      <w:r w:rsidRPr="00C159E9">
        <w:br/>
      </w:r>
      <w:r w:rsidRPr="00C159E9">
        <w:rPr>
          <w:rStyle w:val="NormalTok"/>
        </w:rPr>
        <w:t xml:space="preserve">    serverAddr.sun_family = AF_UNIX;</w:t>
      </w:r>
      <w:r w:rsidRPr="00C159E9">
        <w:br/>
      </w:r>
      <w:r w:rsidRPr="00C159E9">
        <w:rPr>
          <w:rStyle w:val="NormalTok"/>
        </w:rPr>
        <w:lastRenderedPageBreak/>
        <w:t xml:space="preserve">    </w:t>
      </w:r>
      <w:r w:rsidRPr="00C159E9">
        <w:rPr>
          <w:rStyle w:val="CommentTok"/>
        </w:rPr>
        <w:t>/// 'sizeof(sockaddr_un.sun_path)-1' fixes warning when using 'sockaddr_un.sun_path - 1'</w:t>
      </w:r>
      <w:r w:rsidRPr="00C159E9">
        <w:br/>
      </w:r>
      <w:r w:rsidRPr="00C159E9">
        <w:rPr>
          <w:rStyle w:val="NormalTok"/>
        </w:rPr>
        <w:t xml:space="preserve">    strncpy(serverAddr.sun_path, SERVER_NAME, </w:t>
      </w:r>
      <w:r w:rsidRPr="00C159E9">
        <w:rPr>
          <w:rStyle w:val="KeywordTok"/>
        </w:rPr>
        <w:t>sizeof</w:t>
      </w:r>
      <w:r w:rsidRPr="00C159E9">
        <w:rPr>
          <w:rStyle w:val="NormalTok"/>
        </w:rPr>
        <w:t xml:space="preserve">(serverAddr.sun_path) - </w:t>
      </w:r>
      <w:r w:rsidRPr="00C159E9">
        <w:rPr>
          <w:rStyle w:val="DecValTok"/>
        </w:rPr>
        <w:t>1</w:t>
      </w:r>
      <w:r w:rsidRPr="00C159E9">
        <w:rPr>
          <w:rStyle w:val="NormalTok"/>
        </w:rPr>
        <w:t>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KeywordTok"/>
        </w:rPr>
        <w:t>if</w:t>
      </w:r>
      <w:r w:rsidRPr="00C159E9">
        <w:rPr>
          <w:rStyle w:val="NormalTok"/>
        </w:rPr>
        <w:t xml:space="preserve"> (bind(listenFd, (</w:t>
      </w:r>
      <w:r w:rsidRPr="00C159E9">
        <w:rPr>
          <w:rStyle w:val="DataTypeTok"/>
        </w:rPr>
        <w:t>const</w:t>
      </w:r>
      <w:r w:rsidRPr="00C159E9">
        <w:rPr>
          <w:rStyle w:val="NormalTok"/>
        </w:rPr>
        <w:t xml:space="preserve"> </w:t>
      </w:r>
      <w:r w:rsidRPr="00C159E9">
        <w:rPr>
          <w:rStyle w:val="KeywordTok"/>
        </w:rPr>
        <w:t>struct</w:t>
      </w:r>
      <w:r w:rsidRPr="00C159E9">
        <w:rPr>
          <w:rStyle w:val="NormalTok"/>
        </w:rPr>
        <w:t xml:space="preserve"> sockaddr *)&amp;serverAddr, </w:t>
      </w:r>
      <w:r w:rsidRPr="00C159E9">
        <w:rPr>
          <w:rStyle w:val="KeywordTok"/>
        </w:rPr>
        <w:t>sizeof</w:t>
      </w:r>
      <w:r w:rsidRPr="00C159E9">
        <w:rPr>
          <w:rStyle w:val="NormalTok"/>
        </w:rPr>
        <w:t xml:space="preserve">(serverAddr)) &lt;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{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1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ERROR: bind failure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exit(</w:t>
      </w:r>
      <w:r w:rsidRPr="00C159E9">
        <w:rPr>
          <w:rStyle w:val="DecValTok"/>
        </w:rPr>
        <w:t>1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}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KeywordTok"/>
        </w:rPr>
        <w:t>if</w:t>
      </w:r>
      <w:r w:rsidRPr="00C159E9">
        <w:rPr>
          <w:rStyle w:val="NormalTok"/>
        </w:rPr>
        <w:t xml:space="preserve"> (listen(listenFd, </w:t>
      </w:r>
      <w:r w:rsidRPr="00C159E9">
        <w:rPr>
          <w:rStyle w:val="DecValTok"/>
        </w:rPr>
        <w:t>5</w:t>
      </w:r>
      <w:r w:rsidRPr="00C159E9">
        <w:rPr>
          <w:rStyle w:val="NormalTok"/>
        </w:rPr>
        <w:t xml:space="preserve">) &lt;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{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1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ERROR: listening failure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exit(</w:t>
      </w:r>
      <w:r w:rsidRPr="00C159E9">
        <w:rPr>
          <w:rStyle w:val="DecValTok"/>
        </w:rPr>
        <w:t>1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}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server %s started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SERVER_NAME);</w:t>
      </w:r>
      <w:r w:rsidRPr="00C159E9">
        <w:br/>
      </w:r>
      <w:r w:rsidRPr="00C159E9">
        <w:rPr>
          <w:rStyle w:val="NormalTok"/>
        </w:rPr>
        <w:t xml:space="preserve">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Waiting for connections...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clientName[BUF_SIZE] = {};</w:t>
      </w:r>
      <w:r w:rsidRPr="00C159E9">
        <w:br/>
      </w:r>
      <w:r w:rsidRPr="00C159E9">
        <w:rPr>
          <w:rStyle w:val="NormalTok"/>
        </w:rPr>
        <w:t xml:space="preserve">    </w:t>
      </w:r>
      <w:r w:rsidRPr="00C159E9">
        <w:rPr>
          <w:rStyle w:val="KeywordTok"/>
        </w:rPr>
        <w:t>while</w:t>
      </w:r>
      <w:r w:rsidRPr="00C159E9">
        <w:rPr>
          <w:rStyle w:val="NormalTok"/>
        </w:rPr>
        <w:t xml:space="preserve"> (</w:t>
      </w:r>
      <w:r w:rsidRPr="00C159E9">
        <w:rPr>
          <w:rStyle w:val="KeywordTok"/>
        </w:rPr>
        <w:t>true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{</w:t>
      </w:r>
      <w:r w:rsidRPr="00C159E9">
        <w:br/>
      </w:r>
      <w:r w:rsidRPr="00C159E9">
        <w:rPr>
          <w:rStyle w:val="NormalTok"/>
        </w:rPr>
        <w:t xml:space="preserve">        </w:t>
      </w:r>
      <w:r w:rsidRPr="00C159E9">
        <w:rPr>
          <w:rStyle w:val="DataTypeTok"/>
        </w:rPr>
        <w:t>int</w:t>
      </w:r>
      <w:r w:rsidRPr="00C159E9">
        <w:rPr>
          <w:rStyle w:val="NormalTok"/>
        </w:rPr>
        <w:t xml:space="preserve"> connectFd = accept(listenFd, </w:t>
      </w:r>
      <w:r w:rsidRPr="00C159E9">
        <w:rPr>
          <w:rStyle w:val="KeywordTok"/>
        </w:rPr>
        <w:t>nullptr</w:t>
      </w:r>
      <w:r w:rsidRPr="00C159E9">
        <w:rPr>
          <w:rStyle w:val="NormalTok"/>
        </w:rPr>
        <w:t xml:space="preserve">, </w:t>
      </w:r>
      <w:r w:rsidRPr="00C159E9">
        <w:rPr>
          <w:rStyle w:val="KeywordTok"/>
        </w:rPr>
        <w:t>nullptr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</w:t>
      </w:r>
      <w:r w:rsidRPr="00C159E9">
        <w:rPr>
          <w:rStyle w:val="KeywordTok"/>
        </w:rPr>
        <w:t>if</w:t>
      </w:r>
      <w:r w:rsidRPr="00C159E9">
        <w:rPr>
          <w:rStyle w:val="NormalTok"/>
        </w:rPr>
        <w:t xml:space="preserve"> (connectFd &lt; 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    {</w:t>
      </w:r>
      <w:r w:rsidRPr="00C159E9">
        <w:br/>
      </w:r>
      <w:r w:rsidRPr="00C159E9">
        <w:rPr>
          <w:rStyle w:val="NormalTok"/>
        </w:rPr>
        <w:t xml:space="preserve">            print_state(log, </w:t>
      </w:r>
      <w:r w:rsidRPr="00C159E9">
        <w:rPr>
          <w:rStyle w:val="DecValTok"/>
        </w:rPr>
        <w:t>1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ERROR: client connection failure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}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    </w:t>
      </w:r>
      <w:r w:rsidRPr="00C159E9">
        <w:rPr>
          <w:rStyle w:val="CommentTok"/>
        </w:rPr>
        <w:t>// Authentication part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Connecting...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send_to_client(log, connectFd, </w:t>
      </w:r>
      <w:r w:rsidRPr="00C159E9">
        <w:rPr>
          <w:rStyle w:val="StringTok"/>
        </w:rPr>
        <w:t>"Enter your name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read(connectFd, clientName, BUF_SIZE);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%s connected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clientName);</w:t>
      </w:r>
      <w:r w:rsidRPr="00C159E9">
        <w:br/>
      </w:r>
      <w:r w:rsidRPr="00C159E9">
        <w:rPr>
          <w:rStyle w:val="NormalTok"/>
        </w:rPr>
        <w:t xml:space="preserve">    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[%s] %s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clientName, clientName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    send_to_client(log, connectFd, </w:t>
      </w:r>
      <w:r w:rsidRPr="00C159E9">
        <w:rPr>
          <w:rStyle w:val="StringTok"/>
        </w:rPr>
        <w:t>"Hi, I'm ShadowDedulet</w:t>
      </w:r>
      <w:r w:rsidRPr="00C159E9">
        <w:rPr>
          <w:rStyle w:val="CharTok"/>
        </w:rPr>
        <w:t>\t</w:t>
      </w:r>
      <w:r w:rsidRPr="00C159E9">
        <w:rPr>
          <w:rStyle w:val="StringTok"/>
        </w:rPr>
        <w:t>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send_to_client(log, connectFd, </w:t>
      </w:r>
      <w:r w:rsidRPr="00C159E9">
        <w:rPr>
          <w:rStyle w:val="StringTok"/>
        </w:rPr>
        <w:t>"</w:t>
      </w:r>
      <w:r w:rsidRPr="00C159E9">
        <w:rPr>
          <w:rStyle w:val="CharTok"/>
        </w:rPr>
        <w:t>\t\t</w:t>
      </w:r>
      <w:r w:rsidRPr="00C159E9">
        <w:rPr>
          <w:rStyle w:val="StringTok"/>
        </w:rPr>
        <w:t>8-ball Server"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 xml:space="preserve">        send_to_client(log, connectFd, </w:t>
      </w:r>
      <w:r w:rsidRPr="00C159E9">
        <w:rPr>
          <w:rStyle w:val="StringTok"/>
        </w:rPr>
        <w:t>"</w:t>
      </w:r>
      <w:r w:rsidRPr="00C159E9">
        <w:rPr>
          <w:rStyle w:val="CharTok"/>
        </w:rPr>
        <w:t>\t\t</w:t>
      </w:r>
      <w:r w:rsidRPr="00C159E9">
        <w:rPr>
          <w:rStyle w:val="StringTok"/>
        </w:rPr>
        <w:t xml:space="preserve">Print </w:t>
      </w:r>
      <w:r w:rsidRPr="00C159E9">
        <w:rPr>
          <w:rStyle w:val="CharTok"/>
        </w:rPr>
        <w:t>\"</w:t>
      </w:r>
      <w:r w:rsidRPr="00C159E9">
        <w:rPr>
          <w:rStyle w:val="StringTok"/>
        </w:rPr>
        <w:t>exit</w:t>
      </w:r>
      <w:r w:rsidRPr="00C159E9">
        <w:rPr>
          <w:rStyle w:val="CharTok"/>
        </w:rPr>
        <w:t>\"</w:t>
      </w:r>
      <w:r w:rsidRPr="00C159E9">
        <w:rPr>
          <w:rStyle w:val="StringTok"/>
        </w:rPr>
        <w:t xml:space="preserve"> to quit"</w:t>
      </w:r>
      <w:r w:rsidRPr="00C159E9">
        <w:rPr>
          <w:rStyle w:val="NormalTok"/>
        </w:rPr>
        <w:t>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    </w:t>
      </w:r>
      <w:r w:rsidRPr="00C159E9">
        <w:rPr>
          <w:rStyle w:val="KeywordTok"/>
        </w:rPr>
        <w:t>while</w:t>
      </w:r>
      <w:r w:rsidRPr="00C159E9">
        <w:rPr>
          <w:rStyle w:val="NormalTok"/>
        </w:rPr>
        <w:t xml:space="preserve"> (</w:t>
      </w:r>
      <w:r w:rsidRPr="00C159E9">
        <w:rPr>
          <w:rStyle w:val="KeywordTok"/>
        </w:rPr>
        <w:t>true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    {</w:t>
      </w:r>
      <w:r w:rsidRPr="00C159E9">
        <w:br/>
      </w:r>
      <w:r w:rsidRPr="00C159E9">
        <w:rPr>
          <w:rStyle w:val="NormalTok"/>
        </w:rPr>
        <w:t xml:space="preserve">           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buffer[BUF_SIZE] = {};</w:t>
      </w:r>
      <w:r w:rsidRPr="00C159E9">
        <w:br/>
      </w:r>
      <w:r w:rsidRPr="00C159E9">
        <w:rPr>
          <w:rStyle w:val="NormalTok"/>
        </w:rPr>
        <w:t xml:space="preserve">            read(connectFd, buffer, BUF_SIZE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    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[%s] %s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clientName, buffer);</w:t>
      </w:r>
      <w:r w:rsidRPr="00C159E9">
        <w:br/>
      </w:r>
      <w:r w:rsidRPr="00C159E9">
        <w:br/>
      </w:r>
      <w:r w:rsidRPr="00C159E9">
        <w:rPr>
          <w:rStyle w:val="NormalTok"/>
        </w:rPr>
        <w:t xml:space="preserve">            </w:t>
      </w:r>
      <w:r w:rsidRPr="00C159E9">
        <w:rPr>
          <w:rStyle w:val="KeywordTok"/>
        </w:rPr>
        <w:t>if</w:t>
      </w:r>
      <w:r w:rsidRPr="00C159E9">
        <w:rPr>
          <w:rStyle w:val="NormalTok"/>
        </w:rPr>
        <w:t xml:space="preserve"> (std::string(buffer) == </w:t>
      </w:r>
      <w:r w:rsidRPr="00C159E9">
        <w:rPr>
          <w:rStyle w:val="StringTok"/>
        </w:rPr>
        <w:t>"exit"</w:t>
      </w:r>
      <w:r w:rsidRPr="00C159E9">
        <w:rPr>
          <w:rStyle w:val="NormalTok"/>
        </w:rPr>
        <w:t>)</w:t>
      </w:r>
      <w:r w:rsidRPr="00C159E9">
        <w:br/>
      </w:r>
      <w:r w:rsidRPr="00C159E9">
        <w:rPr>
          <w:rStyle w:val="NormalTok"/>
        </w:rPr>
        <w:t xml:space="preserve">            {</w:t>
      </w:r>
      <w:r w:rsidRPr="00C159E9">
        <w:br/>
      </w:r>
      <w:r w:rsidRPr="00C159E9">
        <w:rPr>
          <w:rStyle w:val="NormalTok"/>
        </w:rPr>
        <w:t xml:space="preserve">                print_state(log, </w:t>
      </w:r>
      <w:r w:rsidRPr="00C159E9">
        <w:rPr>
          <w:rStyle w:val="DecValTok"/>
        </w:rPr>
        <w:t>0</w:t>
      </w:r>
      <w:r w:rsidRPr="00C159E9">
        <w:rPr>
          <w:rStyle w:val="NormalTok"/>
        </w:rPr>
        <w:t xml:space="preserve">, </w:t>
      </w:r>
      <w:r w:rsidRPr="00C159E9">
        <w:rPr>
          <w:rStyle w:val="StringTok"/>
        </w:rPr>
        <w:t>"%s disconnected</w:t>
      </w:r>
      <w:r w:rsidRPr="00C159E9">
        <w:rPr>
          <w:rStyle w:val="CharTok"/>
        </w:rPr>
        <w:t>\n</w:t>
      </w:r>
      <w:r w:rsidRPr="00C159E9">
        <w:rPr>
          <w:rStyle w:val="StringTok"/>
        </w:rPr>
        <w:t>"</w:t>
      </w:r>
      <w:r w:rsidRPr="00C159E9">
        <w:rPr>
          <w:rStyle w:val="NormalTok"/>
        </w:rPr>
        <w:t>, clientName);</w:t>
      </w:r>
      <w:r w:rsidRPr="00C159E9">
        <w:br/>
      </w:r>
      <w:r w:rsidRPr="00C159E9">
        <w:rPr>
          <w:rStyle w:val="NormalTok"/>
        </w:rPr>
        <w:t xml:space="preserve">                close(connectFd);</w:t>
      </w:r>
      <w:r w:rsidRPr="00C159E9">
        <w:br/>
      </w:r>
      <w:r w:rsidRPr="00C159E9">
        <w:rPr>
          <w:rStyle w:val="NormalTok"/>
        </w:rPr>
        <w:t xml:space="preserve">                </w:t>
      </w:r>
      <w:r w:rsidRPr="00C159E9">
        <w:rPr>
          <w:rStyle w:val="KeywordTok"/>
        </w:rPr>
        <w:t>break</w:t>
      </w:r>
      <w:r w:rsidRPr="00C159E9">
        <w:rPr>
          <w:rStyle w:val="NormalTok"/>
        </w:rPr>
        <w:t>;</w:t>
      </w:r>
      <w:r w:rsidRPr="00C159E9">
        <w:br/>
      </w:r>
      <w:r w:rsidRPr="00C159E9">
        <w:rPr>
          <w:rStyle w:val="NormalTok"/>
        </w:rPr>
        <w:t xml:space="preserve">            }</w:t>
      </w:r>
      <w:r w:rsidRPr="00C159E9">
        <w:br/>
      </w:r>
      <w:r w:rsidRPr="00C159E9">
        <w:br/>
      </w:r>
      <w:r w:rsidRPr="00C159E9">
        <w:rPr>
          <w:rStyle w:val="NormalTok"/>
        </w:rPr>
        <w:lastRenderedPageBreak/>
        <w:t xml:space="preserve">            size_t index = rand() % Answers::answers.size();</w:t>
      </w:r>
      <w:r w:rsidRPr="00C159E9">
        <w:br/>
      </w:r>
      <w:r w:rsidRPr="00C159E9">
        <w:rPr>
          <w:rStyle w:val="NormalTok"/>
        </w:rPr>
        <w:t xml:space="preserve">            </w:t>
      </w:r>
      <w:r w:rsidRPr="00C159E9">
        <w:rPr>
          <w:rStyle w:val="DataTypeTok"/>
        </w:rPr>
        <w:t>char</w:t>
      </w:r>
      <w:r w:rsidRPr="00C159E9">
        <w:rPr>
          <w:rStyle w:val="NormalTok"/>
        </w:rPr>
        <w:t xml:space="preserve"> *answer = Answers::answers[index];</w:t>
      </w:r>
      <w:r w:rsidRPr="00C159E9">
        <w:br/>
      </w:r>
      <w:r w:rsidRPr="00C159E9">
        <w:rPr>
          <w:rStyle w:val="NormalTok"/>
        </w:rPr>
        <w:t xml:space="preserve">            send_to_client(log, connectFd, answer);</w:t>
      </w:r>
      <w:r w:rsidRPr="00C159E9">
        <w:br/>
      </w:r>
      <w:r w:rsidRPr="00C159E9">
        <w:rPr>
          <w:rStyle w:val="NormalTok"/>
        </w:rPr>
        <w:t xml:space="preserve">        }</w:t>
      </w:r>
      <w:r w:rsidRPr="00C159E9">
        <w:br/>
      </w:r>
      <w:r w:rsidRPr="00C159E9">
        <w:rPr>
          <w:rStyle w:val="NormalTok"/>
        </w:rPr>
        <w:t xml:space="preserve">        </w:t>
      </w:r>
      <w:r w:rsidRPr="00C159E9">
        <w:rPr>
          <w:rStyle w:val="KeywordTok"/>
        </w:rPr>
        <w:t>break</w:t>
      </w:r>
      <w:r w:rsidRPr="00C159E9">
        <w:rPr>
          <w:rStyle w:val="NormalTok"/>
        </w:rPr>
        <w:t>;</w:t>
      </w:r>
      <w:r w:rsidRPr="00C159E9">
        <w:br/>
      </w:r>
      <w:r w:rsidRPr="00C159E9">
        <w:rPr>
          <w:rStyle w:val="NormalTok"/>
        </w:rPr>
        <w:t xml:space="preserve">    }</w:t>
      </w:r>
      <w:r w:rsidRPr="00C159E9">
        <w:br/>
      </w:r>
      <w:r w:rsidRPr="00C159E9">
        <w:rPr>
          <w:rStyle w:val="NormalTok"/>
        </w:rPr>
        <w:t xml:space="preserve">    close(listenFd);</w:t>
      </w:r>
      <w:r w:rsidRPr="00C159E9">
        <w:br/>
      </w:r>
      <w:r w:rsidRPr="00C159E9">
        <w:rPr>
          <w:rStyle w:val="NormalTok"/>
        </w:rPr>
        <w:t xml:space="preserve">    unlink(SERVER_NAME);</w:t>
      </w:r>
      <w:r w:rsidRPr="00C159E9">
        <w:br/>
      </w:r>
      <w:r w:rsidRPr="00C159E9">
        <w:rPr>
          <w:rStyle w:val="NormalTok"/>
        </w:rPr>
        <w:t xml:space="preserve">    exit(</w:t>
      </w:r>
      <w:r w:rsidRPr="00C159E9">
        <w:rPr>
          <w:rStyle w:val="DecValTok"/>
        </w:rPr>
        <w:t>0</w:t>
      </w:r>
      <w:r w:rsidRPr="00C159E9">
        <w:rPr>
          <w:rStyle w:val="NormalTok"/>
        </w:rPr>
        <w:t>);</w:t>
      </w:r>
      <w:r w:rsidRPr="00C159E9">
        <w:br/>
      </w:r>
      <w:r w:rsidRPr="00C159E9">
        <w:rPr>
          <w:rStyle w:val="NormalTok"/>
        </w:rPr>
        <w:t>}</w:t>
      </w: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35275A" w:rsidRPr="00C159E9" w:rsidRDefault="0035275A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C159E9">
        <w:rPr>
          <w:lang w:val="en-US"/>
        </w:rPr>
        <w:br w:type="page"/>
      </w:r>
    </w:p>
    <w:p w:rsidR="00B8316A" w:rsidRPr="00A9484E" w:rsidRDefault="00B8316A" w:rsidP="00667778">
      <w:pPr>
        <w:pStyle w:val="1"/>
        <w:rPr>
          <w:lang w:val="en-US"/>
        </w:rPr>
      </w:pPr>
      <w:bookmarkStart w:id="35" w:name="_Ref74805405"/>
      <w:bookmarkStart w:id="36" w:name="_Toc75182246"/>
      <w:r>
        <w:lastRenderedPageBreak/>
        <w:t>Приложение</w:t>
      </w:r>
      <w:r w:rsidRPr="00667778">
        <w:rPr>
          <w:lang w:val="en-US"/>
        </w:rPr>
        <w:t xml:space="preserve"> </w:t>
      </w:r>
      <w:r>
        <w:t>Б</w:t>
      </w:r>
      <w:bookmarkEnd w:id="34"/>
      <w:bookmarkEnd w:id="35"/>
      <w:bookmarkEnd w:id="36"/>
    </w:p>
    <w:p w:rsidR="00667778" w:rsidRPr="00667778" w:rsidRDefault="00667778" w:rsidP="00667778">
      <w:pPr>
        <w:rPr>
          <w:lang w:val="en-US"/>
        </w:rPr>
      </w:pPr>
    </w:p>
    <w:p w:rsidR="002A1900" w:rsidRPr="002A1900" w:rsidRDefault="002A1900" w:rsidP="002A1900">
      <w:pPr>
        <w:pStyle w:val="Compact"/>
      </w:pPr>
      <w:r w:rsidRPr="002A1900">
        <w:rPr>
          <w:rStyle w:val="OtherTok"/>
        </w:rPr>
        <w:t>#include &lt;cstdio&gt;</w:t>
      </w:r>
      <w:r w:rsidRPr="002A1900">
        <w:br/>
      </w:r>
      <w:r w:rsidRPr="002A1900">
        <w:rPr>
          <w:rStyle w:val="OtherTok"/>
        </w:rPr>
        <w:t>#include &lt;cstdlib&gt;</w:t>
      </w:r>
      <w:r w:rsidRPr="002A1900">
        <w:br/>
      </w:r>
      <w:r w:rsidRPr="002A1900">
        <w:rPr>
          <w:rStyle w:val="OtherTok"/>
        </w:rPr>
        <w:t>#include &lt;sys/socket.h&gt;</w:t>
      </w:r>
      <w:r w:rsidRPr="002A1900">
        <w:br/>
      </w:r>
      <w:r w:rsidRPr="002A1900">
        <w:rPr>
          <w:rStyle w:val="OtherTok"/>
        </w:rPr>
        <w:t>#include &lt;sys/un.h&gt;</w:t>
      </w:r>
      <w:r w:rsidRPr="002A1900">
        <w:br/>
      </w:r>
      <w:r w:rsidRPr="002A1900">
        <w:rPr>
          <w:rStyle w:val="OtherTok"/>
        </w:rPr>
        <w:t>#include &lt;unistd.h&gt;</w:t>
      </w:r>
      <w:r w:rsidRPr="002A1900">
        <w:br/>
      </w:r>
      <w:r w:rsidRPr="002A1900">
        <w:br/>
      </w:r>
      <w:r w:rsidRPr="002A1900">
        <w:rPr>
          <w:rStyle w:val="OtherTok"/>
        </w:rPr>
        <w:t>#define SERVER_NAME "ShadowDedulet"</w:t>
      </w:r>
      <w:r w:rsidRPr="002A1900">
        <w:br/>
      </w:r>
      <w:r w:rsidRPr="002A1900">
        <w:rPr>
          <w:rStyle w:val="OtherTok"/>
        </w:rPr>
        <w:t>#define BUF_SIZE 1024</w:t>
      </w:r>
      <w:r w:rsidRPr="002A1900">
        <w:br/>
      </w:r>
      <w:r w:rsidRPr="002A1900">
        <w:br/>
      </w:r>
      <w:r w:rsidRPr="002A1900">
        <w:rPr>
          <w:rStyle w:val="DataTypeTok"/>
        </w:rPr>
        <w:t>int</w:t>
      </w:r>
      <w:r w:rsidRPr="002A1900">
        <w:rPr>
          <w:rStyle w:val="NormalTok"/>
        </w:rPr>
        <w:t xml:space="preserve"> main(</w:t>
      </w:r>
      <w:r w:rsidRPr="002A1900">
        <w:rPr>
          <w:rStyle w:val="DataTypeTok"/>
        </w:rPr>
        <w:t>int</w:t>
      </w:r>
      <w:r w:rsidRPr="002A1900">
        <w:rPr>
          <w:rStyle w:val="NormalTok"/>
        </w:rPr>
        <w:t xml:space="preserve"> argc, </w:t>
      </w:r>
      <w:r w:rsidRPr="002A1900">
        <w:rPr>
          <w:rStyle w:val="DataTypeTok"/>
        </w:rPr>
        <w:t>char</w:t>
      </w:r>
      <w:r w:rsidRPr="002A1900">
        <w:rPr>
          <w:rStyle w:val="NormalTok"/>
        </w:rPr>
        <w:t xml:space="preserve"> *argv[])</w:t>
      </w:r>
      <w:r w:rsidRPr="002A1900">
        <w:br/>
      </w:r>
      <w:r w:rsidRPr="002A1900">
        <w:rPr>
          <w:rStyle w:val="NormalTok"/>
        </w:rPr>
        <w:t>{</w:t>
      </w:r>
      <w:r w:rsidRPr="002A1900">
        <w:br/>
      </w:r>
      <w:r w:rsidRPr="002A1900">
        <w:rPr>
          <w:rStyle w:val="NormalTok"/>
        </w:rPr>
        <w:t xml:space="preserve">    fprintf(stdout, </w:t>
      </w:r>
      <w:r w:rsidRPr="002A1900">
        <w:rPr>
          <w:rStyle w:val="StringTok"/>
        </w:rPr>
        <w:t>"Connecting to [%s]...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, SERVER_NAME);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</w:t>
      </w:r>
      <w:r w:rsidRPr="002A1900">
        <w:rPr>
          <w:rStyle w:val="DataTypeTok"/>
        </w:rPr>
        <w:t>int</w:t>
      </w:r>
      <w:r w:rsidRPr="002A1900">
        <w:rPr>
          <w:rStyle w:val="NormalTok"/>
        </w:rPr>
        <w:t xml:space="preserve"> clientFd = socket(AF_UNIX, SOCK_STREAM, </w:t>
      </w:r>
      <w:r w:rsidRPr="002A1900">
        <w:rPr>
          <w:rStyle w:val="DecValTok"/>
        </w:rPr>
        <w:t>0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</w:t>
      </w:r>
      <w:r w:rsidRPr="002A1900">
        <w:rPr>
          <w:rStyle w:val="KeywordTok"/>
        </w:rPr>
        <w:t>if</w:t>
      </w:r>
      <w:r w:rsidRPr="002A1900">
        <w:rPr>
          <w:rStyle w:val="NormalTok"/>
        </w:rPr>
        <w:t xml:space="preserve"> (clientFd &lt; </w:t>
      </w:r>
      <w:r w:rsidRPr="002A1900">
        <w:rPr>
          <w:rStyle w:val="DecValTok"/>
        </w:rPr>
        <w:t>0</w:t>
      </w:r>
      <w:r w:rsidRPr="002A1900">
        <w:rPr>
          <w:rStyle w:val="NormalTok"/>
        </w:rPr>
        <w:t>)</w:t>
      </w:r>
      <w:r w:rsidRPr="002A1900">
        <w:br/>
      </w:r>
      <w:r w:rsidRPr="002A1900">
        <w:rPr>
          <w:rStyle w:val="NormalTok"/>
        </w:rPr>
        <w:t xml:space="preserve">    {</w:t>
      </w:r>
      <w:r w:rsidRPr="002A1900">
        <w:br/>
      </w:r>
      <w:r w:rsidRPr="002A1900">
        <w:rPr>
          <w:rStyle w:val="NormalTok"/>
        </w:rPr>
        <w:t xml:space="preserve">        fprintf(stderr, </w:t>
      </w:r>
      <w:r w:rsidRPr="002A1900">
        <w:rPr>
          <w:rStyle w:val="StringTok"/>
        </w:rPr>
        <w:t>"ERROR: socket creation failure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    exit(</w:t>
      </w:r>
      <w:r w:rsidRPr="002A1900">
        <w:rPr>
          <w:rStyle w:val="DecValTok"/>
        </w:rPr>
        <w:t>1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}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</w:t>
      </w:r>
      <w:r w:rsidRPr="002A1900">
        <w:rPr>
          <w:rStyle w:val="KeywordTok"/>
        </w:rPr>
        <w:t>struct</w:t>
      </w:r>
      <w:r w:rsidRPr="002A1900">
        <w:rPr>
          <w:rStyle w:val="NormalTok"/>
        </w:rPr>
        <w:t xml:space="preserve"> sockaddr_un serverAddr</w:t>
      </w:r>
      <w:r w:rsidRPr="002A1900">
        <w:br/>
      </w:r>
      <w:r w:rsidRPr="002A1900">
        <w:rPr>
          <w:rStyle w:val="NormalTok"/>
        </w:rPr>
        <w:t xml:space="preserve">    {</w:t>
      </w:r>
      <w:r w:rsidRPr="002A1900">
        <w:br/>
      </w:r>
      <w:r w:rsidRPr="002A1900">
        <w:rPr>
          <w:rStyle w:val="NormalTok"/>
        </w:rPr>
        <w:t xml:space="preserve">    };</w:t>
      </w:r>
      <w:r w:rsidRPr="002A1900">
        <w:br/>
      </w:r>
      <w:r w:rsidRPr="002A1900">
        <w:rPr>
          <w:rStyle w:val="NormalTok"/>
        </w:rPr>
        <w:t xml:space="preserve">    serverAddr.sun_family = AF_UNIX;</w:t>
      </w:r>
      <w:r w:rsidRPr="002A1900">
        <w:br/>
      </w:r>
      <w:r w:rsidRPr="002A1900">
        <w:rPr>
          <w:rStyle w:val="NormalTok"/>
        </w:rPr>
        <w:t xml:space="preserve">    strncpy(serverAddr.sun_path, SERVER_NAME, </w:t>
      </w:r>
      <w:r w:rsidRPr="002A1900">
        <w:rPr>
          <w:rStyle w:val="KeywordTok"/>
        </w:rPr>
        <w:t>sizeof</w:t>
      </w:r>
      <w:r w:rsidRPr="002A1900">
        <w:rPr>
          <w:rStyle w:val="NormalTok"/>
        </w:rPr>
        <w:t xml:space="preserve">(serverAddr.sun_path) - </w:t>
      </w:r>
      <w:r w:rsidRPr="002A1900">
        <w:rPr>
          <w:rStyle w:val="DecValTok"/>
        </w:rPr>
        <w:t>1</w:t>
      </w:r>
      <w:r w:rsidRPr="002A1900">
        <w:rPr>
          <w:rStyle w:val="NormalTok"/>
        </w:rPr>
        <w:t>);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</w:t>
      </w:r>
      <w:r w:rsidRPr="002A1900">
        <w:rPr>
          <w:rStyle w:val="KeywordTok"/>
        </w:rPr>
        <w:t>if</w:t>
      </w:r>
      <w:r w:rsidRPr="002A1900">
        <w:rPr>
          <w:rStyle w:val="NormalTok"/>
        </w:rPr>
        <w:t xml:space="preserve"> (</w:t>
      </w:r>
      <w:r w:rsidRPr="002A1900">
        <w:rPr>
          <w:rStyle w:val="KeywordTok"/>
        </w:rPr>
        <w:t>connect</w:t>
      </w:r>
      <w:r w:rsidRPr="002A1900">
        <w:rPr>
          <w:rStyle w:val="NormalTok"/>
        </w:rPr>
        <w:t>(clientFd, (</w:t>
      </w:r>
      <w:r w:rsidRPr="002A1900">
        <w:rPr>
          <w:rStyle w:val="DataTypeTok"/>
        </w:rPr>
        <w:t>const</w:t>
      </w:r>
      <w:r w:rsidRPr="002A1900">
        <w:rPr>
          <w:rStyle w:val="NormalTok"/>
        </w:rPr>
        <w:t xml:space="preserve"> </w:t>
      </w:r>
      <w:r w:rsidRPr="002A1900">
        <w:rPr>
          <w:rStyle w:val="KeywordTok"/>
        </w:rPr>
        <w:t>struct</w:t>
      </w:r>
      <w:r w:rsidRPr="002A1900">
        <w:rPr>
          <w:rStyle w:val="NormalTok"/>
        </w:rPr>
        <w:t xml:space="preserve"> sockaddr *)&amp;serverAddr, </w:t>
      </w:r>
      <w:r w:rsidRPr="002A1900">
        <w:rPr>
          <w:rStyle w:val="KeywordTok"/>
        </w:rPr>
        <w:t>sizeof</w:t>
      </w:r>
      <w:r w:rsidRPr="002A1900">
        <w:rPr>
          <w:rStyle w:val="NormalTok"/>
        </w:rPr>
        <w:t xml:space="preserve">(serverAddr)) &lt; </w:t>
      </w:r>
      <w:r w:rsidRPr="002A1900">
        <w:rPr>
          <w:rStyle w:val="DecValTok"/>
        </w:rPr>
        <w:t>0</w:t>
      </w:r>
      <w:r w:rsidRPr="002A1900">
        <w:rPr>
          <w:rStyle w:val="NormalTok"/>
        </w:rPr>
        <w:t>)</w:t>
      </w:r>
      <w:r w:rsidRPr="002A1900">
        <w:br/>
      </w:r>
      <w:r w:rsidRPr="002A1900">
        <w:rPr>
          <w:rStyle w:val="NormalTok"/>
        </w:rPr>
        <w:t xml:space="preserve">    {</w:t>
      </w:r>
      <w:r w:rsidRPr="002A1900">
        <w:br/>
      </w:r>
      <w:r w:rsidRPr="002A1900">
        <w:rPr>
          <w:rStyle w:val="NormalTok"/>
        </w:rPr>
        <w:t xml:space="preserve">        fprintf(stderr, </w:t>
      </w:r>
      <w:r w:rsidRPr="002A1900">
        <w:rPr>
          <w:rStyle w:val="StringTok"/>
        </w:rPr>
        <w:t>"ERROR: connection failure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    exit(</w:t>
      </w:r>
      <w:r w:rsidRPr="002A1900">
        <w:rPr>
          <w:rStyle w:val="DecValTok"/>
        </w:rPr>
        <w:t>1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}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fprintf(stdout, </w:t>
      </w:r>
      <w:r w:rsidRPr="002A1900">
        <w:rPr>
          <w:rStyle w:val="StringTok"/>
        </w:rPr>
        <w:t>"Connected to [%s]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, SERVER_NAME);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ssize_t len;</w:t>
      </w:r>
      <w:r w:rsidRPr="002A1900">
        <w:br/>
      </w:r>
      <w:r w:rsidRPr="002A1900">
        <w:rPr>
          <w:rStyle w:val="NormalTok"/>
        </w:rPr>
        <w:t xml:space="preserve">    </w:t>
      </w:r>
      <w:r w:rsidRPr="002A1900">
        <w:rPr>
          <w:rStyle w:val="KeywordTok"/>
        </w:rPr>
        <w:t>while</w:t>
      </w:r>
      <w:r w:rsidRPr="002A1900">
        <w:rPr>
          <w:rStyle w:val="NormalTok"/>
        </w:rPr>
        <w:t xml:space="preserve"> (</w:t>
      </w:r>
      <w:r w:rsidRPr="002A1900">
        <w:rPr>
          <w:rStyle w:val="KeywordTok"/>
        </w:rPr>
        <w:t>true</w:t>
      </w:r>
      <w:r w:rsidRPr="002A1900">
        <w:rPr>
          <w:rStyle w:val="NormalTok"/>
        </w:rPr>
        <w:t>)</w:t>
      </w:r>
      <w:r w:rsidRPr="002A1900">
        <w:br/>
      </w:r>
      <w:r w:rsidRPr="002A1900">
        <w:rPr>
          <w:rStyle w:val="NormalTok"/>
        </w:rPr>
        <w:t xml:space="preserve">    {</w:t>
      </w:r>
      <w:r w:rsidRPr="002A1900">
        <w:br/>
      </w:r>
      <w:r w:rsidRPr="002A1900">
        <w:rPr>
          <w:rStyle w:val="NormalTok"/>
        </w:rPr>
        <w:t xml:space="preserve">        </w:t>
      </w:r>
      <w:r w:rsidRPr="002A1900">
        <w:rPr>
          <w:rStyle w:val="DataTypeTok"/>
        </w:rPr>
        <w:t>char</w:t>
      </w:r>
      <w:r w:rsidRPr="002A1900">
        <w:rPr>
          <w:rStyle w:val="NormalTok"/>
        </w:rPr>
        <w:t xml:space="preserve"> read_buf[BUF_SIZE] = {}, write_buf[BUF_SIZE] = {};</w:t>
      </w:r>
      <w:r w:rsidRPr="002A1900">
        <w:br/>
      </w:r>
      <w:r w:rsidRPr="002A1900">
        <w:rPr>
          <w:rStyle w:val="NormalTok"/>
        </w:rPr>
        <w:t xml:space="preserve">        len = read(clientFd, read_buf, BUF_SIZE);</w:t>
      </w:r>
      <w:r w:rsidRPr="002A1900">
        <w:br/>
      </w:r>
      <w:r w:rsidRPr="002A1900">
        <w:rPr>
          <w:rStyle w:val="NormalTok"/>
        </w:rPr>
        <w:t xml:space="preserve">        </w:t>
      </w:r>
      <w:r w:rsidRPr="002A1900">
        <w:rPr>
          <w:rStyle w:val="KeywordTok"/>
        </w:rPr>
        <w:t>if</w:t>
      </w:r>
      <w:r w:rsidRPr="002A1900">
        <w:rPr>
          <w:rStyle w:val="NormalTok"/>
        </w:rPr>
        <w:t xml:space="preserve"> (len &lt;= </w:t>
      </w:r>
      <w:r w:rsidRPr="002A1900">
        <w:rPr>
          <w:rStyle w:val="DecValTok"/>
        </w:rPr>
        <w:t>0</w:t>
      </w:r>
      <w:r w:rsidRPr="002A1900">
        <w:rPr>
          <w:rStyle w:val="NormalTok"/>
        </w:rPr>
        <w:t>)</w:t>
      </w:r>
      <w:r w:rsidRPr="002A1900">
        <w:br/>
      </w:r>
      <w:r w:rsidRPr="002A1900">
        <w:rPr>
          <w:rStyle w:val="NormalTok"/>
        </w:rPr>
        <w:t xml:space="preserve">        {</w:t>
      </w:r>
      <w:r w:rsidRPr="002A1900">
        <w:br/>
      </w:r>
      <w:r w:rsidRPr="002A1900">
        <w:rPr>
          <w:rStyle w:val="NormalTok"/>
        </w:rPr>
        <w:t xml:space="preserve">            fprintf(stdout, </w:t>
      </w:r>
      <w:r w:rsidRPr="002A1900">
        <w:rPr>
          <w:rStyle w:val="StringTok"/>
        </w:rPr>
        <w:t>"Disconnecting...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        </w:t>
      </w:r>
      <w:r w:rsidRPr="002A1900">
        <w:rPr>
          <w:rStyle w:val="KeywordTok"/>
        </w:rPr>
        <w:t>break</w:t>
      </w:r>
      <w:r w:rsidRPr="002A1900">
        <w:rPr>
          <w:rStyle w:val="NormalTok"/>
        </w:rPr>
        <w:t>;</w:t>
      </w:r>
      <w:r w:rsidRPr="002A1900">
        <w:br/>
      </w:r>
      <w:r w:rsidRPr="002A1900">
        <w:rPr>
          <w:rStyle w:val="NormalTok"/>
        </w:rPr>
        <w:t xml:space="preserve">        }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    fprintf(stdout, </w:t>
      </w:r>
      <w:r w:rsidRPr="002A1900">
        <w:rPr>
          <w:rStyle w:val="StringTok"/>
        </w:rPr>
        <w:t>"[%s] %s&gt;&gt;"</w:t>
      </w:r>
      <w:r w:rsidRPr="002A1900">
        <w:rPr>
          <w:rStyle w:val="NormalTok"/>
        </w:rPr>
        <w:t>, SERVER_NAME, read_buf);</w:t>
      </w:r>
      <w:r w:rsidRPr="002A1900">
        <w:br/>
      </w:r>
      <w:r w:rsidRPr="002A1900">
        <w:rPr>
          <w:rStyle w:val="NormalTok"/>
        </w:rPr>
        <w:t xml:space="preserve">        fscanf(stdin, </w:t>
      </w:r>
      <w:r w:rsidRPr="002A1900">
        <w:rPr>
          <w:rStyle w:val="StringTok"/>
        </w:rPr>
        <w:t>"%[^</w:t>
      </w:r>
      <w:r w:rsidRPr="002A1900">
        <w:rPr>
          <w:rStyle w:val="CharTok"/>
        </w:rPr>
        <w:t>\n</w:t>
      </w:r>
      <w:r w:rsidRPr="002A1900">
        <w:rPr>
          <w:rStyle w:val="StringTok"/>
        </w:rPr>
        <w:t>]%*c"</w:t>
      </w:r>
      <w:r w:rsidRPr="002A1900">
        <w:rPr>
          <w:rStyle w:val="NormalTok"/>
        </w:rPr>
        <w:t>, write_buf);</w:t>
      </w:r>
      <w:r w:rsidRPr="002A1900">
        <w:br/>
      </w:r>
      <w:r w:rsidRPr="002A1900">
        <w:rPr>
          <w:rStyle w:val="NormalTok"/>
        </w:rPr>
        <w:t xml:space="preserve">        write(clientFd, write_buf, strlen(write_buf));</w:t>
      </w:r>
      <w:r w:rsidRPr="002A1900">
        <w:br/>
      </w:r>
      <w:r w:rsidRPr="002A1900">
        <w:rPr>
          <w:rStyle w:val="NormalTok"/>
        </w:rPr>
        <w:lastRenderedPageBreak/>
        <w:t xml:space="preserve">    }</w:t>
      </w:r>
      <w:r w:rsidRPr="002A1900">
        <w:br/>
      </w:r>
      <w:r w:rsidRPr="002A1900">
        <w:br/>
      </w:r>
      <w:r w:rsidRPr="002A1900">
        <w:rPr>
          <w:rStyle w:val="NormalTok"/>
        </w:rPr>
        <w:t xml:space="preserve">    fprintf(stdout, </w:t>
      </w:r>
      <w:r w:rsidRPr="002A1900">
        <w:rPr>
          <w:rStyle w:val="StringTok"/>
        </w:rPr>
        <w:t>"Disconnected from server</w:t>
      </w:r>
      <w:r w:rsidRPr="002A1900">
        <w:rPr>
          <w:rStyle w:val="CharTok"/>
        </w:rPr>
        <w:t>\n</w:t>
      </w:r>
      <w:r w:rsidRPr="002A1900">
        <w:rPr>
          <w:rStyle w:val="StringTok"/>
        </w:rPr>
        <w:t>"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 xml:space="preserve">    close(clientFd);</w:t>
      </w:r>
      <w:r w:rsidRPr="002A1900">
        <w:br/>
      </w:r>
      <w:r w:rsidRPr="002A1900">
        <w:rPr>
          <w:rStyle w:val="NormalTok"/>
        </w:rPr>
        <w:t xml:space="preserve">    exit(</w:t>
      </w:r>
      <w:r w:rsidRPr="002A1900">
        <w:rPr>
          <w:rStyle w:val="DecValTok"/>
        </w:rPr>
        <w:t>0</w:t>
      </w:r>
      <w:r w:rsidRPr="002A1900">
        <w:rPr>
          <w:rStyle w:val="NormalTok"/>
        </w:rPr>
        <w:t>);</w:t>
      </w:r>
      <w:r w:rsidRPr="002A1900">
        <w:br/>
      </w:r>
      <w:r w:rsidRPr="002A1900">
        <w:rPr>
          <w:rStyle w:val="NormalTok"/>
        </w:rPr>
        <w:t>}</w:t>
      </w:r>
    </w:p>
    <w:p w:rsidR="002A1900" w:rsidRDefault="002A1900">
      <w:pPr>
        <w:widowControl/>
        <w:autoSpaceDE/>
        <w:autoSpaceDN/>
        <w:spacing w:after="160" w:line="259" w:lineRule="auto"/>
        <w:rPr>
          <w:rFonts w:ascii="Consolas" w:eastAsiaTheme="minorHAnsi" w:hAnsi="Consolas" w:cstheme="minorBidi"/>
          <w:sz w:val="22"/>
          <w:szCs w:val="24"/>
          <w:lang w:val="en-US"/>
        </w:rPr>
      </w:pPr>
      <w:r w:rsidRPr="0076179E">
        <w:rPr>
          <w:lang w:val="en-US"/>
        </w:rPr>
        <w:br w:type="page"/>
      </w:r>
    </w:p>
    <w:p w:rsidR="00B8316A" w:rsidRPr="0076179E" w:rsidRDefault="002A1900" w:rsidP="002A1900">
      <w:pPr>
        <w:pStyle w:val="1"/>
        <w:rPr>
          <w:lang w:val="en-US"/>
        </w:rPr>
      </w:pPr>
      <w:bookmarkStart w:id="37" w:name="_Ref74806124"/>
      <w:bookmarkStart w:id="38" w:name="_Toc75182247"/>
      <w:r>
        <w:lastRenderedPageBreak/>
        <w:t>Приложение</w:t>
      </w:r>
      <w:r w:rsidRPr="0076179E">
        <w:rPr>
          <w:lang w:val="en-US"/>
        </w:rPr>
        <w:t xml:space="preserve"> </w:t>
      </w:r>
      <w:r>
        <w:t>В</w:t>
      </w:r>
      <w:bookmarkEnd w:id="37"/>
      <w:bookmarkEnd w:id="38"/>
    </w:p>
    <w:p w:rsidR="002A1900" w:rsidRDefault="002A1900" w:rsidP="002A1900">
      <w:pPr>
        <w:pStyle w:val="Compact"/>
      </w:pPr>
      <w:r>
        <w:rPr>
          <w:rStyle w:val="OtherTok"/>
        </w:rPr>
        <w:t>#ifndef LAB_05_ANSWERS_H</w:t>
      </w:r>
      <w:r>
        <w:br/>
      </w:r>
      <w:r>
        <w:rPr>
          <w:rStyle w:val="OtherTok"/>
        </w:rPr>
        <w:t>#define LAB_05_ANSWERS_H</w:t>
      </w:r>
      <w:r>
        <w:br/>
      </w:r>
      <w:r>
        <w:br/>
      </w:r>
      <w:r>
        <w:rPr>
          <w:rStyle w:val="OtherTok"/>
        </w:rPr>
        <w:t>#include &lt;vector&gt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Answer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const</w:t>
      </w:r>
      <w:r>
        <w:rPr>
          <w:rStyle w:val="NormalTok"/>
        </w:rPr>
        <w:t xml:space="preserve"> std::vector&lt;</w:t>
      </w:r>
      <w:r>
        <w:rPr>
          <w:rStyle w:val="DataTypeTok"/>
        </w:rPr>
        <w:t>char</w:t>
      </w:r>
      <w:r>
        <w:rPr>
          <w:rStyle w:val="NormalTok"/>
        </w:rPr>
        <w:t xml:space="preserve"> *&gt; answers;</w:t>
      </w:r>
      <w:r>
        <w:br/>
      </w:r>
      <w:r>
        <w:rPr>
          <w:rStyle w:val="NormalTok"/>
        </w:rPr>
        <w:t>};</w:t>
      </w:r>
      <w:r>
        <w:br/>
      </w:r>
      <w:r>
        <w:rPr>
          <w:rStyle w:val="DataTypeTok"/>
        </w:rPr>
        <w:t>const</w:t>
      </w:r>
      <w:r>
        <w:rPr>
          <w:rStyle w:val="NormalTok"/>
        </w:rPr>
        <w:t xml:space="preserve"> std::vector&lt;</w:t>
      </w:r>
      <w:r>
        <w:rPr>
          <w:rStyle w:val="DataTypeTok"/>
        </w:rPr>
        <w:t>char</w:t>
      </w:r>
      <w:r>
        <w:rPr>
          <w:rStyle w:val="NormalTok"/>
        </w:rPr>
        <w:t xml:space="preserve"> *&gt; Answers::answers =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t is certain (Бесспорно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It is decidedly so (Предрешено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Without a doubt (Никаких сомнений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You may rely on it (Можешь быть уверен в этом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s I see it, yes (Мне кажется — «да»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ost likely (Вероятнее всего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utlook good (Хорошие перспективы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Yes (Да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ply hazy, try again (Пока не ясно, попробуй снова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Ask again later (Спроси позже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Better not tell you now (Лучше не рассказывать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oncentrate and ask again (Сконцентрируйся и спроси опять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on’t count on it (Даже не думай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My reply is no (Мой ответ — «нет»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utlook not so good (Перспективы не очень хорошие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y doubtful (Весьма сомнительно)"</w:t>
      </w:r>
      <w:r>
        <w:rPr>
          <w:rStyle w:val="NormalTok"/>
        </w:rPr>
        <w:t>};</w:t>
      </w:r>
      <w:r>
        <w:br/>
      </w:r>
      <w:r>
        <w:br/>
      </w:r>
      <w:r>
        <w:rPr>
          <w:rStyle w:val="OtherTok"/>
        </w:rPr>
        <w:t xml:space="preserve">#endif </w:t>
      </w:r>
      <w:r>
        <w:rPr>
          <w:rStyle w:val="CommentTok"/>
        </w:rPr>
        <w:t>//LAB_05_ANSWERS_H</w:t>
      </w:r>
    </w:p>
    <w:p w:rsidR="002A1900" w:rsidRPr="0076179E" w:rsidRDefault="002A1900" w:rsidP="002A1900">
      <w:pPr>
        <w:rPr>
          <w:lang w:val="en-US"/>
        </w:rPr>
      </w:pPr>
    </w:p>
    <w:sectPr w:rsidR="002A1900" w:rsidRPr="0076179E" w:rsidSect="006D151B">
      <w:footerReference w:type="default" r:id="rId11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1FB" w:rsidRDefault="00C031FB" w:rsidP="006D151B">
      <w:r>
        <w:separator/>
      </w:r>
    </w:p>
  </w:endnote>
  <w:endnote w:type="continuationSeparator" w:id="0">
    <w:p w:rsidR="00C031FB" w:rsidRDefault="00C031FB" w:rsidP="006D15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90396930"/>
      <w:docPartObj>
        <w:docPartGallery w:val="Page Numbers (Bottom of Page)"/>
        <w:docPartUnique/>
      </w:docPartObj>
    </w:sdtPr>
    <w:sdtContent>
      <w:p w:rsidR="006D151B" w:rsidRDefault="006D151B">
        <w:pPr>
          <w:pStyle w:val="af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24BBE">
          <w:rPr>
            <w:noProof/>
          </w:rPr>
          <w:t>4</w:t>
        </w:r>
        <w:r>
          <w:fldChar w:fldCharType="end"/>
        </w:r>
      </w:p>
    </w:sdtContent>
  </w:sdt>
  <w:p w:rsidR="006D151B" w:rsidRDefault="006D151B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1FB" w:rsidRDefault="00C031FB" w:rsidP="006D151B">
      <w:r>
        <w:separator/>
      </w:r>
    </w:p>
  </w:footnote>
  <w:footnote w:type="continuationSeparator" w:id="0">
    <w:p w:rsidR="00C031FB" w:rsidRDefault="00C031FB" w:rsidP="006D1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251DD"/>
    <w:multiLevelType w:val="hybridMultilevel"/>
    <w:tmpl w:val="814CA420"/>
    <w:lvl w:ilvl="0" w:tplc="F732C76C">
      <w:start w:val="1"/>
      <w:numFmt w:val="decimal"/>
      <w:pStyle w:val="4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783"/>
    <w:multiLevelType w:val="hybridMultilevel"/>
    <w:tmpl w:val="EC946E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82398"/>
    <w:multiLevelType w:val="hybridMultilevel"/>
    <w:tmpl w:val="935EFD6A"/>
    <w:lvl w:ilvl="0" w:tplc="D4A09C9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04C69"/>
    <w:multiLevelType w:val="multilevel"/>
    <w:tmpl w:val="6A5475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8BF7983"/>
    <w:multiLevelType w:val="hybridMultilevel"/>
    <w:tmpl w:val="C4C4302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B426B"/>
    <w:multiLevelType w:val="hybridMultilevel"/>
    <w:tmpl w:val="A962C202"/>
    <w:lvl w:ilvl="0" w:tplc="A4F4B078">
      <w:start w:val="1"/>
      <w:numFmt w:val="decimal"/>
      <w:pStyle w:val="3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5"/>
  </w:num>
  <w:num w:numId="7">
    <w:abstractNumId w:val="0"/>
  </w:num>
  <w:num w:numId="8">
    <w:abstractNumId w:val="5"/>
    <w:lvlOverride w:ilvl="0">
      <w:startOverride w:val="1"/>
    </w:lvlOverride>
  </w:num>
  <w:num w:numId="9">
    <w:abstractNumId w:val="5"/>
    <w:lvlOverride w:ilvl="0">
      <w:startOverride w:val="1"/>
    </w:lvlOverride>
  </w:num>
  <w:num w:numId="10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77039"/>
    <w:rsid w:val="0008158B"/>
    <w:rsid w:val="000A7E9E"/>
    <w:rsid w:val="000E3AFF"/>
    <w:rsid w:val="000F21E5"/>
    <w:rsid w:val="000F77AE"/>
    <w:rsid w:val="001041CE"/>
    <w:rsid w:val="00110C30"/>
    <w:rsid w:val="00142D99"/>
    <w:rsid w:val="00162F24"/>
    <w:rsid w:val="001E70BB"/>
    <w:rsid w:val="001F6C47"/>
    <w:rsid w:val="00205ECB"/>
    <w:rsid w:val="0022313D"/>
    <w:rsid w:val="0028789A"/>
    <w:rsid w:val="002A1900"/>
    <w:rsid w:val="002B5D89"/>
    <w:rsid w:val="003136A8"/>
    <w:rsid w:val="00320C88"/>
    <w:rsid w:val="00330F41"/>
    <w:rsid w:val="0034726E"/>
    <w:rsid w:val="0035275A"/>
    <w:rsid w:val="003839E9"/>
    <w:rsid w:val="003B3655"/>
    <w:rsid w:val="003D29EA"/>
    <w:rsid w:val="003F4603"/>
    <w:rsid w:val="00406956"/>
    <w:rsid w:val="00416C13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0395"/>
    <w:rsid w:val="005B41C4"/>
    <w:rsid w:val="005C3018"/>
    <w:rsid w:val="005F2FBA"/>
    <w:rsid w:val="00602A86"/>
    <w:rsid w:val="006318FF"/>
    <w:rsid w:val="00634C84"/>
    <w:rsid w:val="00641654"/>
    <w:rsid w:val="00653385"/>
    <w:rsid w:val="00655082"/>
    <w:rsid w:val="00656216"/>
    <w:rsid w:val="00664515"/>
    <w:rsid w:val="00667778"/>
    <w:rsid w:val="006725B1"/>
    <w:rsid w:val="00672C7B"/>
    <w:rsid w:val="00695590"/>
    <w:rsid w:val="006C4631"/>
    <w:rsid w:val="006D151B"/>
    <w:rsid w:val="006D2E03"/>
    <w:rsid w:val="006E0C8B"/>
    <w:rsid w:val="006F63BB"/>
    <w:rsid w:val="00722970"/>
    <w:rsid w:val="0073283F"/>
    <w:rsid w:val="00757E0F"/>
    <w:rsid w:val="0076179E"/>
    <w:rsid w:val="00763651"/>
    <w:rsid w:val="007654A1"/>
    <w:rsid w:val="00780175"/>
    <w:rsid w:val="00786ABE"/>
    <w:rsid w:val="00794B59"/>
    <w:rsid w:val="007B4302"/>
    <w:rsid w:val="007C0767"/>
    <w:rsid w:val="007C4C59"/>
    <w:rsid w:val="007C53C5"/>
    <w:rsid w:val="007C6148"/>
    <w:rsid w:val="007D350E"/>
    <w:rsid w:val="007E74D3"/>
    <w:rsid w:val="007F2E60"/>
    <w:rsid w:val="00833382"/>
    <w:rsid w:val="008A283E"/>
    <w:rsid w:val="008B552C"/>
    <w:rsid w:val="008C356A"/>
    <w:rsid w:val="008D4BB2"/>
    <w:rsid w:val="008D4F46"/>
    <w:rsid w:val="008E61A4"/>
    <w:rsid w:val="00934C96"/>
    <w:rsid w:val="00953DDF"/>
    <w:rsid w:val="00957DB9"/>
    <w:rsid w:val="009617B2"/>
    <w:rsid w:val="009652CA"/>
    <w:rsid w:val="009724FE"/>
    <w:rsid w:val="00975B39"/>
    <w:rsid w:val="009C109A"/>
    <w:rsid w:val="009D3D07"/>
    <w:rsid w:val="009E00AE"/>
    <w:rsid w:val="009E1BD3"/>
    <w:rsid w:val="009F3AF4"/>
    <w:rsid w:val="009F53CD"/>
    <w:rsid w:val="00A70D65"/>
    <w:rsid w:val="00A9484E"/>
    <w:rsid w:val="00A94CA9"/>
    <w:rsid w:val="00AA71B4"/>
    <w:rsid w:val="00AB1DE4"/>
    <w:rsid w:val="00AB2B5A"/>
    <w:rsid w:val="00AB55D7"/>
    <w:rsid w:val="00B06316"/>
    <w:rsid w:val="00B11CE3"/>
    <w:rsid w:val="00B1451E"/>
    <w:rsid w:val="00B3587C"/>
    <w:rsid w:val="00B50CED"/>
    <w:rsid w:val="00B512AC"/>
    <w:rsid w:val="00B8316A"/>
    <w:rsid w:val="00BB0AFF"/>
    <w:rsid w:val="00BB294A"/>
    <w:rsid w:val="00BD3E8E"/>
    <w:rsid w:val="00BD6CF5"/>
    <w:rsid w:val="00C031FB"/>
    <w:rsid w:val="00C04BE2"/>
    <w:rsid w:val="00C159E9"/>
    <w:rsid w:val="00C17E7E"/>
    <w:rsid w:val="00C47106"/>
    <w:rsid w:val="00CD2936"/>
    <w:rsid w:val="00CF45CD"/>
    <w:rsid w:val="00D0236C"/>
    <w:rsid w:val="00D05FF9"/>
    <w:rsid w:val="00D07AB7"/>
    <w:rsid w:val="00D56A3E"/>
    <w:rsid w:val="00D70898"/>
    <w:rsid w:val="00D826D7"/>
    <w:rsid w:val="00DA5683"/>
    <w:rsid w:val="00DB1D3D"/>
    <w:rsid w:val="00DE7CD4"/>
    <w:rsid w:val="00DF74E4"/>
    <w:rsid w:val="00E16BFA"/>
    <w:rsid w:val="00E30AFA"/>
    <w:rsid w:val="00E337D6"/>
    <w:rsid w:val="00E51680"/>
    <w:rsid w:val="00E75792"/>
    <w:rsid w:val="00E96677"/>
    <w:rsid w:val="00EC3325"/>
    <w:rsid w:val="00EC6C0D"/>
    <w:rsid w:val="00F0698C"/>
    <w:rsid w:val="00F24BBE"/>
    <w:rsid w:val="00F4262D"/>
    <w:rsid w:val="00F605E5"/>
    <w:rsid w:val="00F66DFC"/>
    <w:rsid w:val="00F71822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D826D7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D826D7"/>
    <w:pPr>
      <w:numPr>
        <w:numId w:val="5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826D7"/>
    <w:pPr>
      <w:keepNext/>
      <w:keepLines/>
      <w:numPr>
        <w:numId w:val="6"/>
      </w:numPr>
      <w:spacing w:before="160" w:after="120"/>
      <w:jc w:val="center"/>
      <w:outlineLvl w:val="2"/>
    </w:pPr>
    <w:rPr>
      <w:rFonts w:eastAsiaTheme="majorEastAsia" w:cstheme="majorBidi"/>
      <w:b/>
      <w:caps/>
      <w:sz w:val="32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0A7E9E"/>
    <w:pPr>
      <w:keepNext/>
      <w:keepLines/>
      <w:numPr>
        <w:numId w:val="7"/>
      </w:numPr>
      <w:spacing w:before="40"/>
      <w:jc w:val="center"/>
      <w:outlineLvl w:val="3"/>
    </w:pPr>
    <w:rPr>
      <w:rFonts w:eastAsiaTheme="majorEastAsia" w:cstheme="majorBidi"/>
      <w:b/>
      <w:iCs/>
      <w:cap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D826D7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D826D7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D826D7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D826D7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paragraph" w:styleId="ac">
    <w:name w:val="List Paragraph"/>
    <w:basedOn w:val="a"/>
    <w:uiPriority w:val="34"/>
    <w:qFormat/>
    <w:rsid w:val="000E3AFF"/>
    <w:pPr>
      <w:ind w:left="720"/>
      <w:contextualSpacing/>
    </w:pPr>
  </w:style>
  <w:style w:type="character" w:customStyle="1" w:styleId="40">
    <w:name w:val="Заголовок 4 Знак"/>
    <w:basedOn w:val="a0"/>
    <w:link w:val="4"/>
    <w:uiPriority w:val="9"/>
    <w:rsid w:val="000A7E9E"/>
    <w:rPr>
      <w:rFonts w:ascii="Times New Roman" w:eastAsiaTheme="majorEastAsia" w:hAnsi="Times New Roman" w:cstheme="majorBidi"/>
      <w:b/>
      <w:iCs/>
      <w:caps/>
      <w:sz w:val="28"/>
    </w:rPr>
  </w:style>
  <w:style w:type="paragraph" w:styleId="41">
    <w:name w:val="toc 4"/>
    <w:basedOn w:val="a"/>
    <w:next w:val="a"/>
    <w:autoRedefine/>
    <w:uiPriority w:val="39"/>
    <w:unhideWhenUsed/>
    <w:rsid w:val="000A7E9E"/>
    <w:pPr>
      <w:spacing w:after="100"/>
      <w:ind w:left="840"/>
    </w:pPr>
  </w:style>
  <w:style w:type="paragraph" w:styleId="ad">
    <w:name w:val="header"/>
    <w:basedOn w:val="a"/>
    <w:link w:val="ae"/>
    <w:uiPriority w:val="99"/>
    <w:unhideWhenUsed/>
    <w:rsid w:val="006D151B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6D151B"/>
    <w:rPr>
      <w:rFonts w:ascii="Times New Roman" w:eastAsia="Times New Roman" w:hAnsi="Times New Roman" w:cs="Times New Roman"/>
      <w:sz w:val="28"/>
    </w:rPr>
  </w:style>
  <w:style w:type="paragraph" w:styleId="af">
    <w:name w:val="footer"/>
    <w:basedOn w:val="a"/>
    <w:link w:val="af0"/>
    <w:uiPriority w:val="99"/>
    <w:unhideWhenUsed/>
    <w:rsid w:val="006D151B"/>
    <w:pPr>
      <w:tabs>
        <w:tab w:val="center" w:pos="4677"/>
        <w:tab w:val="right" w:pos="9355"/>
      </w:tabs>
    </w:pPr>
  </w:style>
  <w:style w:type="character" w:customStyle="1" w:styleId="af0">
    <w:name w:val="Нижний колонтитул Знак"/>
    <w:basedOn w:val="a0"/>
    <w:link w:val="af"/>
    <w:uiPriority w:val="99"/>
    <w:rsid w:val="006D151B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1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8A4AD8-C81A-4A99-9A84-2173C1190A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3</Pages>
  <Words>1571</Words>
  <Characters>8955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48</cp:revision>
  <cp:lastPrinted>2021-06-21T12:45:00Z</cp:lastPrinted>
  <dcterms:created xsi:type="dcterms:W3CDTF">2021-06-17T03:45:00Z</dcterms:created>
  <dcterms:modified xsi:type="dcterms:W3CDTF">2021-06-21T12:46:00Z</dcterms:modified>
</cp:coreProperties>
</file>